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3F4EB044" w:rsidR="004265AE" w:rsidRPr="00B41194" w:rsidRDefault="004265AE" w:rsidP="00B41194">
      <w:pPr>
        <w:pStyle w:val="yiv2330655467msonormal"/>
        <w:spacing w:before="0" w:beforeAutospacing="0" w:after="0" w:afterAutospacing="0"/>
        <w:rPr>
          <w:rFonts w:ascii="Century Gothic" w:hAnsi="Century Gothic" w:cstheme="minorHAnsi"/>
          <w:b/>
          <w:bCs/>
          <w:sz w:val="22"/>
          <w:szCs w:val="22"/>
        </w:rPr>
      </w:pPr>
      <w:r w:rsidRPr="00B41194">
        <w:rPr>
          <w:rFonts w:ascii="Century Gothic" w:hAnsi="Century Gothic" w:cstheme="minorHAnsi"/>
          <w:b/>
          <w:bCs/>
          <w:sz w:val="22"/>
          <w:szCs w:val="22"/>
        </w:rPr>
        <w:t>Holloway Church Announcements – Sabbath</w:t>
      </w:r>
      <w:r w:rsidR="00257E4A" w:rsidRPr="00B41194">
        <w:rPr>
          <w:rFonts w:ascii="Century Gothic" w:hAnsi="Century Gothic" w:cstheme="minorHAnsi"/>
          <w:b/>
          <w:bCs/>
          <w:sz w:val="22"/>
          <w:szCs w:val="22"/>
        </w:rPr>
        <w:t xml:space="preserve"> 1</w:t>
      </w:r>
      <w:r w:rsidR="00B41194" w:rsidRPr="00B41194">
        <w:rPr>
          <w:rFonts w:ascii="Century Gothic" w:hAnsi="Century Gothic" w:cstheme="minorHAnsi"/>
          <w:b/>
          <w:bCs/>
          <w:sz w:val="22"/>
          <w:szCs w:val="22"/>
        </w:rPr>
        <w:t>8</w:t>
      </w:r>
      <w:r w:rsidR="002E1605" w:rsidRPr="00B41194">
        <w:rPr>
          <w:rFonts w:ascii="Century Gothic" w:hAnsi="Century Gothic" w:cstheme="minorHAnsi"/>
          <w:b/>
          <w:bCs/>
          <w:sz w:val="22"/>
          <w:szCs w:val="22"/>
        </w:rPr>
        <w:t xml:space="preserve"> June</w:t>
      </w:r>
      <w:r w:rsidR="007F0C9D" w:rsidRPr="00B41194">
        <w:rPr>
          <w:rFonts w:ascii="Century Gothic" w:hAnsi="Century Gothic" w:cstheme="minorHAnsi"/>
          <w:b/>
          <w:bCs/>
          <w:sz w:val="22"/>
          <w:szCs w:val="22"/>
        </w:rPr>
        <w:t xml:space="preserve"> 2022</w:t>
      </w:r>
    </w:p>
    <w:p w14:paraId="7ED583C6" w14:textId="5082605B" w:rsidR="00DE4EFB" w:rsidRPr="00B41194" w:rsidRDefault="00DE4EFB" w:rsidP="00B41194">
      <w:pPr>
        <w:pStyle w:val="yiv2330655467msonormal"/>
        <w:spacing w:before="0" w:beforeAutospacing="0" w:after="0" w:afterAutospacing="0"/>
        <w:rPr>
          <w:rFonts w:ascii="Century Gothic" w:hAnsi="Century Gothic" w:cstheme="minorHAnsi"/>
          <w:sz w:val="22"/>
          <w:szCs w:val="22"/>
        </w:rPr>
      </w:pPr>
    </w:p>
    <w:p w14:paraId="1D5244A5" w14:textId="437BD524" w:rsidR="00B41194" w:rsidRPr="00B41194" w:rsidRDefault="00A350EC" w:rsidP="00B41194">
      <w:pPr>
        <w:pStyle w:val="yiv2330655467msonormal"/>
        <w:spacing w:before="0" w:beforeAutospacing="0" w:after="0" w:afterAutospacing="0"/>
        <w:rPr>
          <w:rFonts w:ascii="Century Gothic" w:hAnsi="Century Gothic" w:cstheme="minorHAnsi"/>
          <w:sz w:val="22"/>
          <w:szCs w:val="22"/>
        </w:rPr>
      </w:pPr>
      <w:r w:rsidRPr="00B41194">
        <w:rPr>
          <w:rFonts w:ascii="Century Gothic" w:hAnsi="Century Gothic" w:cstheme="minorHAnsi"/>
          <w:sz w:val="22"/>
          <w:szCs w:val="22"/>
        </w:rPr>
        <w:t xml:space="preserve">Happy Sabbath </w:t>
      </w:r>
      <w:r w:rsidR="002050D6" w:rsidRPr="00B41194">
        <w:rPr>
          <w:rFonts w:ascii="Century Gothic" w:hAnsi="Century Gothic" w:cstheme="minorHAnsi"/>
          <w:sz w:val="22"/>
          <w:szCs w:val="22"/>
        </w:rPr>
        <w:t>everyone</w:t>
      </w:r>
      <w:r w:rsidRPr="00B41194">
        <w:rPr>
          <w:rFonts w:ascii="Century Gothic" w:hAnsi="Century Gothic" w:cstheme="minorHAnsi"/>
          <w:sz w:val="22"/>
          <w:szCs w:val="22"/>
        </w:rPr>
        <w:t xml:space="preserve">, I’m </w:t>
      </w:r>
      <w:r w:rsidR="00B904EA">
        <w:rPr>
          <w:rFonts w:ascii="Century Gothic" w:hAnsi="Century Gothic" w:cs="Segoe UI"/>
          <w:b/>
          <w:sz w:val="22"/>
          <w:szCs w:val="22"/>
        </w:rPr>
        <w:t xml:space="preserve">Natalie </w:t>
      </w:r>
      <w:proofErr w:type="spellStart"/>
      <w:r w:rsidR="00B904EA">
        <w:rPr>
          <w:rFonts w:ascii="Century Gothic" w:hAnsi="Century Gothic" w:cs="Segoe UI"/>
          <w:b/>
          <w:sz w:val="22"/>
          <w:szCs w:val="22"/>
        </w:rPr>
        <w:t>Nkwor</w:t>
      </w:r>
      <w:proofErr w:type="spellEnd"/>
      <w:r w:rsidR="00B904EA" w:rsidRPr="00B41194">
        <w:rPr>
          <w:rFonts w:ascii="Century Gothic" w:hAnsi="Century Gothic" w:cstheme="minorHAnsi"/>
          <w:sz w:val="22"/>
          <w:szCs w:val="22"/>
        </w:rPr>
        <w:t xml:space="preserve"> </w:t>
      </w:r>
      <w:r w:rsidRPr="00B41194">
        <w:rPr>
          <w:rFonts w:ascii="Century Gothic" w:hAnsi="Century Gothic" w:cstheme="minorHAnsi"/>
          <w:sz w:val="22"/>
          <w:szCs w:val="22"/>
        </w:rPr>
        <w:t xml:space="preserve">and I’d like to </w:t>
      </w:r>
      <w:r w:rsidR="00E000D3" w:rsidRPr="00B41194">
        <w:rPr>
          <w:rFonts w:ascii="Century Gothic" w:hAnsi="Century Gothic" w:cstheme="minorHAnsi"/>
          <w:sz w:val="22"/>
          <w:szCs w:val="22"/>
        </w:rPr>
        <w:t xml:space="preserve">welcome you to </w:t>
      </w:r>
      <w:r w:rsidR="00257E4A" w:rsidRPr="00B41194">
        <w:rPr>
          <w:rFonts w:ascii="Century Gothic" w:hAnsi="Century Gothic" w:cstheme="minorHAnsi"/>
          <w:sz w:val="22"/>
          <w:szCs w:val="22"/>
        </w:rPr>
        <w:t xml:space="preserve">a </w:t>
      </w:r>
      <w:r w:rsidR="00B41194" w:rsidRPr="00B41194">
        <w:rPr>
          <w:rFonts w:ascii="Century Gothic" w:hAnsi="Century Gothic" w:cstheme="minorHAnsi"/>
          <w:sz w:val="22"/>
          <w:szCs w:val="22"/>
        </w:rPr>
        <w:t xml:space="preserve">very </w:t>
      </w:r>
      <w:r w:rsidR="00257E4A" w:rsidRPr="00B41194">
        <w:rPr>
          <w:rFonts w:ascii="Century Gothic" w:hAnsi="Century Gothic" w:cstheme="minorHAnsi"/>
          <w:sz w:val="22"/>
          <w:szCs w:val="22"/>
        </w:rPr>
        <w:t>special programme</w:t>
      </w:r>
      <w:r w:rsidR="00B41194" w:rsidRPr="00B41194">
        <w:rPr>
          <w:rFonts w:ascii="Century Gothic" w:hAnsi="Century Gothic" w:cstheme="minorHAnsi"/>
          <w:sz w:val="22"/>
          <w:szCs w:val="22"/>
        </w:rPr>
        <w:t>, centered around bereavement</w:t>
      </w:r>
      <w:r w:rsidR="00257E4A" w:rsidRPr="00B41194">
        <w:rPr>
          <w:rFonts w:ascii="Century Gothic" w:hAnsi="Century Gothic" w:cstheme="minorHAnsi"/>
          <w:sz w:val="22"/>
          <w:szCs w:val="22"/>
        </w:rPr>
        <w:t xml:space="preserve">. </w:t>
      </w:r>
      <w:r w:rsidR="00B41194" w:rsidRPr="00B41194">
        <w:rPr>
          <w:rFonts w:ascii="Century Gothic" w:hAnsi="Century Gothic" w:cstheme="minorHAnsi"/>
          <w:sz w:val="22"/>
          <w:szCs w:val="22"/>
        </w:rPr>
        <w:t>M</w:t>
      </w:r>
      <w:r w:rsidR="00B41194" w:rsidRPr="00B41194">
        <w:rPr>
          <w:rFonts w:ascii="Century Gothic" w:eastAsiaTheme="minorHAnsi" w:hAnsi="Century Gothic" w:cs="AppleSystemUIFont"/>
          <w:sz w:val="22"/>
          <w:szCs w:val="22"/>
          <w:lang w:eastAsia="en-US"/>
        </w:rPr>
        <w:t xml:space="preserve">any of us have been struck with bereavement, </w:t>
      </w:r>
      <w:r w:rsidR="00B41194" w:rsidRPr="00B41194">
        <w:rPr>
          <w:rFonts w:ascii="Century Gothic" w:eastAsiaTheme="minorHAnsi" w:hAnsi="Century Gothic" w:cs="AppleSystemUIFont"/>
          <w:sz w:val="22"/>
          <w:szCs w:val="22"/>
          <w:lang w:eastAsia="en-US"/>
        </w:rPr>
        <w:t>some more than others</w:t>
      </w:r>
      <w:r w:rsidR="00B41194" w:rsidRPr="00B41194">
        <w:rPr>
          <w:rFonts w:ascii="Century Gothic" w:eastAsiaTheme="minorHAnsi" w:hAnsi="Century Gothic" w:cs="AppleSystemUIFont"/>
          <w:sz w:val="22"/>
          <w:szCs w:val="22"/>
          <w:lang w:eastAsia="en-US"/>
        </w:rPr>
        <w:t>, and although we all cope with grief in different ways, the reality is that many of us struggle to find the strength and resources to face each day, burdened with the painful reminder that your loved ones are no longer with us.</w:t>
      </w:r>
      <w:r w:rsidR="00B41194" w:rsidRPr="00B41194">
        <w:rPr>
          <w:rFonts w:ascii="Century Gothic" w:eastAsiaTheme="minorHAnsi" w:hAnsi="Century Gothic" w:cs="AppleSystemUIFont"/>
          <w:sz w:val="22"/>
          <w:szCs w:val="22"/>
          <w:lang w:eastAsia="en-US"/>
        </w:rPr>
        <w:t xml:space="preserve"> It is my prayer that todays and the whole weekend programme will be of comfort and a blessing to you all.</w:t>
      </w:r>
    </w:p>
    <w:p w14:paraId="7B36C688" w14:textId="59C60B27" w:rsidR="00A350EC" w:rsidRPr="00B41194" w:rsidRDefault="00A350EC" w:rsidP="00B41194">
      <w:pPr>
        <w:pStyle w:val="yiv2330655467msonormal"/>
        <w:spacing w:before="0" w:beforeAutospacing="0" w:after="0" w:afterAutospacing="0"/>
        <w:rPr>
          <w:rFonts w:ascii="Century Gothic" w:hAnsi="Century Gothic" w:cstheme="minorHAnsi"/>
          <w:sz w:val="22"/>
          <w:szCs w:val="22"/>
        </w:rPr>
      </w:pPr>
    </w:p>
    <w:p w14:paraId="22EF1CB7" w14:textId="75C0CCF3" w:rsidR="00630AA7" w:rsidRPr="00B41194" w:rsidRDefault="00630AA7" w:rsidP="00B41194">
      <w:pPr>
        <w:rPr>
          <w:rFonts w:ascii="Century Gothic" w:hAnsi="Century Gothic" w:cstheme="minorHAnsi"/>
          <w:sz w:val="22"/>
          <w:szCs w:val="22"/>
        </w:rPr>
      </w:pPr>
      <w:r w:rsidRPr="00B41194">
        <w:rPr>
          <w:rFonts w:ascii="Century Gothic" w:hAnsi="Century Gothic" w:cstheme="minorHAnsi"/>
          <w:sz w:val="22"/>
          <w:szCs w:val="22"/>
        </w:rPr>
        <w:t xml:space="preserve">Some general housekeeping points for your attention, particularly for those worshiping with us in person for the first time: if you wish to use the toilets, they are situated in the corners of the inner </w:t>
      </w:r>
      <w:r w:rsidR="00E000D3" w:rsidRPr="00B41194">
        <w:rPr>
          <w:rFonts w:ascii="Century Gothic" w:hAnsi="Century Gothic" w:cstheme="minorHAnsi"/>
          <w:sz w:val="22"/>
          <w:szCs w:val="22"/>
        </w:rPr>
        <w:t>foyer</w:t>
      </w:r>
      <w:r w:rsidRPr="00B41194">
        <w:rPr>
          <w:rFonts w:ascii="Century Gothic" w:hAnsi="Century Gothic" w:cstheme="minorHAnsi"/>
          <w:sz w:val="22"/>
          <w:szCs w:val="22"/>
        </w:rPr>
        <w:t xml:space="preserve"> near the entrance to the church. </w:t>
      </w:r>
    </w:p>
    <w:p w14:paraId="4A2D53F9" w14:textId="77777777" w:rsidR="00630AA7" w:rsidRPr="00B41194" w:rsidRDefault="00630AA7" w:rsidP="00B41194">
      <w:pPr>
        <w:rPr>
          <w:rFonts w:ascii="Century Gothic" w:hAnsi="Century Gothic" w:cstheme="minorHAnsi"/>
          <w:sz w:val="22"/>
          <w:szCs w:val="22"/>
        </w:rPr>
      </w:pPr>
    </w:p>
    <w:p w14:paraId="47FB59D6" w14:textId="617BBA94" w:rsidR="00630AA7" w:rsidRPr="00B41194" w:rsidRDefault="00630AA7" w:rsidP="00B41194">
      <w:pPr>
        <w:rPr>
          <w:rFonts w:ascii="Century Gothic" w:hAnsi="Century Gothic" w:cstheme="minorHAnsi"/>
          <w:sz w:val="22"/>
          <w:szCs w:val="22"/>
        </w:rPr>
      </w:pPr>
      <w:r w:rsidRPr="00B41194">
        <w:rPr>
          <w:rFonts w:ascii="Century Gothic" w:hAnsi="Century Gothic" w:cstheme="minorHAnsi"/>
          <w:sz w:val="22"/>
          <w:szCs w:val="22"/>
        </w:rPr>
        <w:t xml:space="preserve">The emergency exits with clear signs are at the rear and front of the church. There are no plans for a fire drill today, so if you hear the alarm, please make your way quickly and in an orderly fashion through the exits and meet in front of the college to </w:t>
      </w:r>
      <w:r w:rsidR="00E000D3" w:rsidRPr="00B41194">
        <w:rPr>
          <w:rFonts w:ascii="Century Gothic" w:hAnsi="Century Gothic" w:cstheme="minorHAnsi"/>
          <w:sz w:val="22"/>
          <w:szCs w:val="22"/>
        </w:rPr>
        <w:t>the</w:t>
      </w:r>
      <w:r w:rsidRPr="00B41194">
        <w:rPr>
          <w:rFonts w:ascii="Century Gothic" w:hAnsi="Century Gothic" w:cstheme="minorHAnsi"/>
          <w:sz w:val="22"/>
          <w:szCs w:val="22"/>
        </w:rPr>
        <w:t xml:space="preserve"> left for further instructions. </w:t>
      </w:r>
    </w:p>
    <w:p w14:paraId="10B2538B" w14:textId="77777777" w:rsidR="00630AA7" w:rsidRPr="00B41194" w:rsidRDefault="00630AA7" w:rsidP="00B41194">
      <w:pPr>
        <w:rPr>
          <w:rFonts w:ascii="Century Gothic" w:hAnsi="Century Gothic" w:cstheme="minorHAnsi"/>
          <w:sz w:val="22"/>
          <w:szCs w:val="22"/>
        </w:rPr>
      </w:pPr>
    </w:p>
    <w:p w14:paraId="243BA515" w14:textId="20A51763" w:rsidR="00630AA7" w:rsidRPr="00B41194" w:rsidRDefault="00630AA7" w:rsidP="00B41194">
      <w:pPr>
        <w:rPr>
          <w:rFonts w:ascii="Century Gothic" w:hAnsi="Century Gothic" w:cstheme="minorHAnsi"/>
          <w:sz w:val="22"/>
          <w:szCs w:val="22"/>
        </w:rPr>
      </w:pPr>
      <w:r w:rsidRPr="00B41194">
        <w:rPr>
          <w:rFonts w:ascii="Century Gothic" w:hAnsi="Century Gothic" w:cstheme="minorHAnsi"/>
          <w:sz w:val="22"/>
          <w:szCs w:val="22"/>
        </w:rPr>
        <w:t xml:space="preserve">I’d like to </w:t>
      </w:r>
      <w:r w:rsidR="007F47B7" w:rsidRPr="00B41194">
        <w:rPr>
          <w:rFonts w:ascii="Century Gothic" w:hAnsi="Century Gothic" w:cstheme="minorHAnsi"/>
          <w:sz w:val="22"/>
          <w:szCs w:val="22"/>
        </w:rPr>
        <w:t xml:space="preserve">also </w:t>
      </w:r>
      <w:r w:rsidRPr="00B41194">
        <w:rPr>
          <w:rFonts w:ascii="Century Gothic" w:hAnsi="Century Gothic" w:cstheme="minorHAnsi"/>
          <w:sz w:val="22"/>
          <w:szCs w:val="22"/>
        </w:rPr>
        <w:t>remind all parents that the safety of your children is paramount</w:t>
      </w:r>
      <w:r w:rsidR="007F47B7" w:rsidRPr="00B41194">
        <w:rPr>
          <w:rFonts w:ascii="Century Gothic" w:hAnsi="Century Gothic" w:cstheme="minorHAnsi"/>
          <w:sz w:val="22"/>
          <w:szCs w:val="22"/>
        </w:rPr>
        <w:t>, so pl</w:t>
      </w:r>
      <w:r w:rsidRPr="00B41194">
        <w:rPr>
          <w:rFonts w:ascii="Century Gothic" w:hAnsi="Century Gothic" w:cstheme="minorHAnsi"/>
          <w:sz w:val="22"/>
          <w:szCs w:val="22"/>
        </w:rPr>
        <w:t>ease be mindful of their whereabouts whilst in Church</w:t>
      </w:r>
      <w:r w:rsidR="00B41194" w:rsidRPr="00B41194">
        <w:rPr>
          <w:rFonts w:ascii="Century Gothic" w:hAnsi="Century Gothic" w:cstheme="minorHAnsi"/>
          <w:sz w:val="22"/>
          <w:szCs w:val="22"/>
        </w:rPr>
        <w:t xml:space="preserve"> and ensure that they </w:t>
      </w:r>
      <w:r w:rsidRPr="00B41194">
        <w:rPr>
          <w:rFonts w:ascii="Century Gothic" w:hAnsi="Century Gothic" w:cstheme="minorHAnsi"/>
          <w:sz w:val="22"/>
          <w:szCs w:val="22"/>
        </w:rPr>
        <w:t>behave in a respectful manner throughout.</w:t>
      </w:r>
    </w:p>
    <w:p w14:paraId="1DA6CC0F" w14:textId="77777777" w:rsidR="00630AA7" w:rsidRPr="00B41194" w:rsidRDefault="00630AA7" w:rsidP="00B41194">
      <w:pPr>
        <w:pStyle w:val="yiv2330655467msonormal"/>
        <w:spacing w:before="0" w:beforeAutospacing="0" w:after="0" w:afterAutospacing="0"/>
        <w:rPr>
          <w:rFonts w:ascii="Century Gothic" w:hAnsi="Century Gothic" w:cstheme="minorHAnsi"/>
          <w:sz w:val="22"/>
          <w:szCs w:val="22"/>
        </w:rPr>
      </w:pPr>
    </w:p>
    <w:p w14:paraId="7A622032" w14:textId="70241A59" w:rsidR="005674A3" w:rsidRPr="00B41194" w:rsidRDefault="00E72491" w:rsidP="00B41194">
      <w:pPr>
        <w:rPr>
          <w:rFonts w:ascii="Century Gothic" w:hAnsi="Century Gothic" w:cstheme="minorHAnsi"/>
          <w:sz w:val="22"/>
          <w:szCs w:val="22"/>
        </w:rPr>
      </w:pPr>
      <w:r w:rsidRPr="00B41194">
        <w:rPr>
          <w:rFonts w:ascii="Century Gothic" w:hAnsi="Century Gothic" w:cstheme="minorHAnsi"/>
          <w:sz w:val="22"/>
          <w:szCs w:val="22"/>
        </w:rPr>
        <w:t xml:space="preserve">Here are some </w:t>
      </w:r>
      <w:r w:rsidR="00A46091" w:rsidRPr="00B41194">
        <w:rPr>
          <w:rFonts w:ascii="Century Gothic" w:hAnsi="Century Gothic" w:cstheme="minorHAnsi"/>
          <w:sz w:val="22"/>
          <w:szCs w:val="22"/>
        </w:rPr>
        <w:t xml:space="preserve">further </w:t>
      </w:r>
      <w:r w:rsidRPr="00B41194">
        <w:rPr>
          <w:rFonts w:ascii="Century Gothic" w:hAnsi="Century Gothic" w:cstheme="minorHAnsi"/>
          <w:sz w:val="22"/>
          <w:szCs w:val="22"/>
        </w:rPr>
        <w:t>announcements for your attention:</w:t>
      </w:r>
    </w:p>
    <w:p w14:paraId="1EA61A6E" w14:textId="77777777" w:rsidR="00257E4A" w:rsidRPr="00B41194" w:rsidRDefault="00257E4A" w:rsidP="00B41194">
      <w:pPr>
        <w:rPr>
          <w:rFonts w:ascii="Century Gothic" w:hAnsi="Century Gothic" w:cstheme="minorHAnsi"/>
          <w:sz w:val="22"/>
          <w:szCs w:val="22"/>
        </w:rPr>
      </w:pPr>
    </w:p>
    <w:p w14:paraId="6EB18757" w14:textId="310630C1" w:rsidR="00257E4A" w:rsidRPr="00B41194" w:rsidRDefault="00257E4A" w:rsidP="00B41194">
      <w:pPr>
        <w:rPr>
          <w:rFonts w:ascii="Century Gothic" w:hAnsi="Century Gothic" w:cstheme="minorHAnsi"/>
          <w:b/>
          <w:bCs/>
          <w:sz w:val="22"/>
          <w:szCs w:val="22"/>
        </w:rPr>
      </w:pPr>
      <w:r w:rsidRPr="00B41194">
        <w:rPr>
          <w:rFonts w:ascii="Century Gothic" w:hAnsi="Century Gothic" w:cstheme="minorHAnsi"/>
          <w:b/>
          <w:bCs/>
          <w:sz w:val="22"/>
          <w:szCs w:val="22"/>
        </w:rPr>
        <w:t>Bereavement programme</w:t>
      </w:r>
    </w:p>
    <w:p w14:paraId="38204D90" w14:textId="070700E8" w:rsidR="00257E4A" w:rsidRPr="00B41194" w:rsidRDefault="00257E4A" w:rsidP="00B41194">
      <w:pPr>
        <w:rPr>
          <w:rFonts w:ascii="Century Gothic" w:hAnsi="Century Gothic" w:cstheme="minorHAnsi"/>
          <w:sz w:val="22"/>
          <w:szCs w:val="22"/>
        </w:rPr>
      </w:pPr>
      <w:r w:rsidRPr="00B41194">
        <w:rPr>
          <w:rFonts w:ascii="Century Gothic" w:hAnsi="Century Gothic" w:cstheme="minorHAnsi"/>
          <w:sz w:val="22"/>
          <w:szCs w:val="22"/>
        </w:rPr>
        <w:t xml:space="preserve">Brothers and sisters, </w:t>
      </w:r>
      <w:r w:rsidR="00B41194" w:rsidRPr="00B41194">
        <w:rPr>
          <w:rFonts w:ascii="Century Gothic" w:hAnsi="Century Gothic" w:cstheme="minorHAnsi"/>
          <w:sz w:val="22"/>
          <w:szCs w:val="22"/>
        </w:rPr>
        <w:t xml:space="preserve">during today’s Bereavement programme, you will have an opportunity to book either a 121 or group counselling session with our visiting Pastor, Pastor </w:t>
      </w:r>
      <w:proofErr w:type="spellStart"/>
      <w:r w:rsidR="00B41194" w:rsidRPr="00B41194">
        <w:rPr>
          <w:rFonts w:ascii="Century Gothic" w:hAnsi="Century Gothic" w:cstheme="minorHAnsi"/>
          <w:sz w:val="22"/>
          <w:szCs w:val="22"/>
        </w:rPr>
        <w:t>Winsley</w:t>
      </w:r>
      <w:proofErr w:type="spellEnd"/>
      <w:r w:rsidR="00B41194" w:rsidRPr="00B41194">
        <w:rPr>
          <w:rFonts w:ascii="Century Gothic" w:hAnsi="Century Gothic" w:cstheme="minorHAnsi"/>
          <w:sz w:val="22"/>
          <w:szCs w:val="22"/>
        </w:rPr>
        <w:t xml:space="preserve"> Hector. The session will take place tomorrow from 9am,</w:t>
      </w:r>
      <w:r w:rsidR="00083EDF">
        <w:rPr>
          <w:rFonts w:ascii="Century Gothic" w:hAnsi="Century Gothic" w:cstheme="minorHAnsi"/>
          <w:sz w:val="22"/>
          <w:szCs w:val="22"/>
        </w:rPr>
        <w:t xml:space="preserve"> so </w:t>
      </w:r>
      <w:r w:rsidR="00B41194" w:rsidRPr="00B41194">
        <w:rPr>
          <w:rFonts w:ascii="Century Gothic" w:hAnsi="Century Gothic" w:cstheme="minorHAnsi"/>
          <w:sz w:val="22"/>
          <w:szCs w:val="22"/>
        </w:rPr>
        <w:t xml:space="preserve">please speak with Pastor </w:t>
      </w:r>
      <w:proofErr w:type="spellStart"/>
      <w:r w:rsidR="00B41194" w:rsidRPr="00B41194">
        <w:rPr>
          <w:rFonts w:ascii="Century Gothic" w:hAnsi="Century Gothic" w:cstheme="minorHAnsi"/>
          <w:sz w:val="22"/>
          <w:szCs w:val="22"/>
        </w:rPr>
        <w:t>Hina</w:t>
      </w:r>
      <w:proofErr w:type="spellEnd"/>
      <w:r w:rsidR="00B41194" w:rsidRPr="00B41194">
        <w:rPr>
          <w:rFonts w:ascii="Century Gothic" w:hAnsi="Century Gothic" w:cstheme="minorHAnsi"/>
          <w:sz w:val="22"/>
          <w:szCs w:val="22"/>
        </w:rPr>
        <w:t xml:space="preserve"> Ahmed today</w:t>
      </w:r>
      <w:r w:rsidR="00083EDF">
        <w:rPr>
          <w:rFonts w:ascii="Century Gothic" w:hAnsi="Century Gothic" w:cstheme="minorHAnsi"/>
          <w:sz w:val="22"/>
          <w:szCs w:val="22"/>
        </w:rPr>
        <w:t xml:space="preserve"> to book your slot.</w:t>
      </w:r>
    </w:p>
    <w:p w14:paraId="25A358CC" w14:textId="418AE0D3" w:rsidR="00546768" w:rsidRDefault="00546768" w:rsidP="00B41194">
      <w:pPr>
        <w:rPr>
          <w:rFonts w:ascii="Century Gothic" w:hAnsi="Century Gothic" w:cstheme="minorHAnsi"/>
          <w:sz w:val="22"/>
          <w:szCs w:val="22"/>
        </w:rPr>
      </w:pPr>
    </w:p>
    <w:p w14:paraId="2F45252F" w14:textId="77777777" w:rsidR="00083EDF" w:rsidRPr="00B41194" w:rsidRDefault="00083EDF" w:rsidP="00083EDF">
      <w:pPr>
        <w:rPr>
          <w:rFonts w:ascii="Century Gothic" w:hAnsi="Century Gothic" w:cstheme="minorHAnsi"/>
          <w:b/>
          <w:bCs/>
          <w:sz w:val="22"/>
          <w:szCs w:val="22"/>
        </w:rPr>
      </w:pPr>
      <w:r w:rsidRPr="00B41194">
        <w:rPr>
          <w:rFonts w:ascii="Century Gothic" w:hAnsi="Century Gothic" w:cstheme="minorHAnsi"/>
          <w:b/>
          <w:bCs/>
          <w:sz w:val="22"/>
          <w:szCs w:val="22"/>
        </w:rPr>
        <w:t>Bereavement correction</w:t>
      </w:r>
    </w:p>
    <w:p w14:paraId="0AB03D91" w14:textId="77777777" w:rsidR="00083EDF" w:rsidRPr="00B904EA" w:rsidRDefault="00083EDF" w:rsidP="00083EDF">
      <w:pPr>
        <w:rPr>
          <w:rFonts w:ascii="Century Gothic" w:hAnsi="Century Gothic"/>
          <w:sz w:val="22"/>
          <w:szCs w:val="22"/>
        </w:rPr>
      </w:pPr>
      <w:r w:rsidRPr="00B41194">
        <w:rPr>
          <w:rFonts w:ascii="Century Gothic" w:hAnsi="Century Gothic"/>
          <w:sz w:val="22"/>
          <w:szCs w:val="22"/>
          <w:shd w:val="clear" w:color="auto" w:fill="FFFFFF"/>
        </w:rPr>
        <w:t>Last Sabbath it was announced that Sis Audrey Richardson's nephew passed away back home in Guyana. We would like to apologise as it was in fact the nephew of</w:t>
      </w:r>
      <w:r w:rsidRPr="00B41194">
        <w:rPr>
          <w:rStyle w:val="apple-converted-space"/>
          <w:rFonts w:ascii="Century Gothic" w:hAnsi="Century Gothic"/>
          <w:sz w:val="22"/>
          <w:szCs w:val="22"/>
          <w:shd w:val="clear" w:color="auto" w:fill="FFFFFF"/>
        </w:rPr>
        <w:t> </w:t>
      </w:r>
      <w:r w:rsidRPr="00B41194">
        <w:rPr>
          <w:rStyle w:val="Strong"/>
          <w:rFonts w:ascii="Century Gothic" w:hAnsi="Century Gothic"/>
          <w:sz w:val="22"/>
          <w:szCs w:val="22"/>
        </w:rPr>
        <w:t>Sis Joyce Richardson</w:t>
      </w:r>
      <w:r w:rsidRPr="00B41194">
        <w:rPr>
          <w:rFonts w:ascii="Century Gothic" w:hAnsi="Century Gothic"/>
          <w:sz w:val="22"/>
          <w:szCs w:val="22"/>
          <w:shd w:val="clear" w:color="auto" w:fill="FFFFFF"/>
        </w:rPr>
        <w:t xml:space="preserve"> who passed away, not Audrey. Sis Richardson is indeed requesting prayers for her and her family at this time, so let us continue to lift them up in prayer</w:t>
      </w:r>
      <w:r w:rsidRPr="00B904EA">
        <w:rPr>
          <w:rFonts w:ascii="Century Gothic" w:hAnsi="Century Gothic"/>
          <w:sz w:val="22"/>
          <w:szCs w:val="22"/>
          <w:shd w:val="clear" w:color="auto" w:fill="FFFFFF"/>
        </w:rPr>
        <w:t>. W</w:t>
      </w:r>
      <w:r w:rsidRPr="00B904EA">
        <w:rPr>
          <w:rFonts w:ascii="Century Gothic" w:hAnsi="Century Gothic"/>
          <w:sz w:val="22"/>
          <w:szCs w:val="22"/>
        </w:rPr>
        <w:t>e also ask that you continue to lift the family in prayer at this time of grief.</w:t>
      </w:r>
    </w:p>
    <w:p w14:paraId="07DFC996" w14:textId="77777777" w:rsidR="00083EDF" w:rsidRPr="00B904EA" w:rsidRDefault="00083EDF" w:rsidP="00B41194">
      <w:pPr>
        <w:rPr>
          <w:rFonts w:ascii="Century Gothic" w:hAnsi="Century Gothic" w:cstheme="minorHAnsi"/>
          <w:sz w:val="22"/>
          <w:szCs w:val="22"/>
        </w:rPr>
      </w:pPr>
    </w:p>
    <w:p w14:paraId="488A1D2E" w14:textId="1F6FCEB3" w:rsidR="00257E4A" w:rsidRPr="00B904EA" w:rsidRDefault="00257E4A" w:rsidP="00B41194">
      <w:pPr>
        <w:rPr>
          <w:rFonts w:ascii="Century Gothic" w:hAnsi="Century Gothic" w:cs="Helvetica"/>
          <w:b/>
          <w:bCs/>
          <w:sz w:val="22"/>
          <w:szCs w:val="22"/>
        </w:rPr>
      </w:pPr>
      <w:r w:rsidRPr="00B904EA">
        <w:rPr>
          <w:rFonts w:ascii="Century Gothic" w:hAnsi="Century Gothic" w:cs="Helvetica"/>
          <w:b/>
          <w:bCs/>
          <w:sz w:val="22"/>
          <w:szCs w:val="22"/>
        </w:rPr>
        <w:t xml:space="preserve">Half Night Prayer Session – </w:t>
      </w:r>
      <w:r w:rsidR="00B904EA" w:rsidRPr="00B904EA">
        <w:rPr>
          <w:rFonts w:ascii="Century Gothic" w:hAnsi="Century Gothic" w:cs="Helvetica"/>
          <w:b/>
          <w:bCs/>
          <w:sz w:val="22"/>
          <w:szCs w:val="22"/>
        </w:rPr>
        <w:t>tonight</w:t>
      </w:r>
    </w:p>
    <w:p w14:paraId="758E5A81" w14:textId="68389399" w:rsidR="00257E4A" w:rsidRPr="00B904EA" w:rsidRDefault="00257E4A" w:rsidP="00B41194">
      <w:pPr>
        <w:rPr>
          <w:rFonts w:ascii="Century Gothic" w:hAnsi="Century Gothic"/>
          <w:sz w:val="22"/>
          <w:szCs w:val="22"/>
        </w:rPr>
      </w:pPr>
      <w:r w:rsidRPr="00B904EA">
        <w:rPr>
          <w:rFonts w:ascii="Century Gothic" w:hAnsi="Century Gothic"/>
          <w:sz w:val="22"/>
          <w:szCs w:val="22"/>
          <w:shd w:val="clear" w:color="auto" w:fill="FFFFFF"/>
        </w:rPr>
        <w:t xml:space="preserve">This is a reminder of the Half Night of Prayer taking place </w:t>
      </w:r>
      <w:r w:rsidR="00B41194" w:rsidRPr="00B904EA">
        <w:rPr>
          <w:rFonts w:ascii="Century Gothic" w:hAnsi="Century Gothic"/>
          <w:sz w:val="22"/>
          <w:szCs w:val="22"/>
          <w:shd w:val="clear" w:color="auto" w:fill="FFFFFF"/>
        </w:rPr>
        <w:t xml:space="preserve">this evening </w:t>
      </w:r>
      <w:r w:rsidRPr="00B904EA">
        <w:rPr>
          <w:rFonts w:ascii="Century Gothic" w:hAnsi="Century Gothic"/>
          <w:sz w:val="22"/>
          <w:szCs w:val="22"/>
          <w:shd w:val="clear" w:color="auto" w:fill="FFFFFF"/>
        </w:rPr>
        <w:t>from </w:t>
      </w:r>
      <w:r w:rsidRPr="00B904EA">
        <w:rPr>
          <w:rFonts w:ascii="Century Gothic" w:hAnsi="Century Gothic"/>
          <w:b/>
          <w:bCs/>
          <w:sz w:val="22"/>
          <w:szCs w:val="22"/>
        </w:rPr>
        <w:t>8pm to 12 midnight</w:t>
      </w:r>
      <w:r w:rsidRPr="00B904EA">
        <w:rPr>
          <w:rFonts w:ascii="Century Gothic" w:hAnsi="Century Gothic"/>
          <w:sz w:val="22"/>
          <w:szCs w:val="22"/>
          <w:shd w:val="clear" w:color="auto" w:fill="FFFFFF"/>
        </w:rPr>
        <w:t>, we will be praying for Deliverance and Victory across our lives and the lives of all our brothers and sisters in Christ and the world at large. The prayer session will take place via zoom. To tune in, tap into your zoom app, keying in Meeting ID: 895 0464 4785</w:t>
      </w:r>
      <w:r w:rsidRPr="00B904EA">
        <w:rPr>
          <w:rFonts w:ascii="Century Gothic" w:hAnsi="Century Gothic"/>
          <w:sz w:val="22"/>
          <w:szCs w:val="22"/>
        </w:rPr>
        <w:t xml:space="preserve"> and </w:t>
      </w:r>
      <w:r w:rsidRPr="00B904EA">
        <w:rPr>
          <w:rFonts w:ascii="Century Gothic" w:hAnsi="Century Gothic"/>
          <w:sz w:val="22"/>
          <w:szCs w:val="22"/>
          <w:shd w:val="clear" w:color="auto" w:fill="FFFFFF"/>
        </w:rPr>
        <w:t>Passcode: 070055</w:t>
      </w:r>
    </w:p>
    <w:p w14:paraId="6DE7CE51" w14:textId="08E58274" w:rsidR="00257E4A" w:rsidRDefault="00257E4A" w:rsidP="00B41194">
      <w:pPr>
        <w:rPr>
          <w:rFonts w:ascii="Century Gothic" w:hAnsi="Century Gothic" w:cstheme="minorHAnsi"/>
          <w:sz w:val="22"/>
          <w:szCs w:val="22"/>
        </w:rPr>
      </w:pPr>
    </w:p>
    <w:p w14:paraId="58D5C121" w14:textId="77777777" w:rsidR="002C4DA3" w:rsidRPr="00B41194" w:rsidRDefault="002C4DA3" w:rsidP="002C4DA3">
      <w:pPr>
        <w:rPr>
          <w:rFonts w:ascii="Century Gothic" w:hAnsi="Century Gothic" w:cstheme="minorHAnsi"/>
          <w:b/>
          <w:bCs/>
          <w:sz w:val="22"/>
          <w:szCs w:val="22"/>
        </w:rPr>
      </w:pPr>
      <w:r w:rsidRPr="00B41194">
        <w:rPr>
          <w:rFonts w:ascii="Century Gothic" w:hAnsi="Century Gothic" w:cstheme="minorHAnsi"/>
          <w:b/>
          <w:bCs/>
          <w:sz w:val="22"/>
          <w:szCs w:val="22"/>
        </w:rPr>
        <w:t>Quarterlies</w:t>
      </w:r>
    </w:p>
    <w:p w14:paraId="1B5EE59C" w14:textId="77777777" w:rsidR="002C4DA3" w:rsidRPr="002C4DA3" w:rsidRDefault="002C4DA3" w:rsidP="002C4DA3">
      <w:pPr>
        <w:rPr>
          <w:rFonts w:ascii="Century Gothic" w:hAnsi="Century Gothic"/>
          <w:sz w:val="22"/>
          <w:szCs w:val="22"/>
        </w:rPr>
      </w:pPr>
      <w:r w:rsidRPr="002C4DA3">
        <w:rPr>
          <w:rFonts w:ascii="Century Gothic" w:hAnsi="Century Gothic"/>
          <w:sz w:val="22"/>
          <w:szCs w:val="22"/>
        </w:rPr>
        <w:t xml:space="preserve">If you have ordered quarterlies from Sis Lina Castor, please collect your quarterly from her today along with your money. The Seniors quarterlies are </w:t>
      </w:r>
      <w:proofErr w:type="gramStart"/>
      <w:r w:rsidRPr="002C4DA3">
        <w:rPr>
          <w:rFonts w:ascii="Century Gothic" w:hAnsi="Century Gothic"/>
          <w:sz w:val="22"/>
          <w:szCs w:val="22"/>
        </w:rPr>
        <w:t>£5.75</w:t>
      </w:r>
      <w:proofErr w:type="gramEnd"/>
      <w:r w:rsidRPr="002C4DA3">
        <w:rPr>
          <w:rFonts w:ascii="Century Gothic" w:hAnsi="Century Gothic"/>
          <w:sz w:val="22"/>
          <w:szCs w:val="22"/>
        </w:rPr>
        <w:t xml:space="preserve"> and the Teachers quarterlies are £7.75</w:t>
      </w:r>
    </w:p>
    <w:p w14:paraId="67CA596E" w14:textId="77777777" w:rsidR="002C4DA3" w:rsidRPr="00B904EA" w:rsidRDefault="002C4DA3" w:rsidP="00B41194">
      <w:pPr>
        <w:rPr>
          <w:rFonts w:ascii="Century Gothic" w:hAnsi="Century Gothic" w:cstheme="minorHAnsi"/>
          <w:sz w:val="22"/>
          <w:szCs w:val="22"/>
        </w:rPr>
      </w:pPr>
    </w:p>
    <w:p w14:paraId="0B9A487D" w14:textId="05390CD1" w:rsidR="00257E4A" w:rsidRPr="00B41194" w:rsidRDefault="00257E4A" w:rsidP="00B41194">
      <w:pPr>
        <w:rPr>
          <w:rFonts w:ascii="Century Gothic" w:hAnsi="Century Gothic"/>
          <w:b/>
          <w:bCs/>
          <w:sz w:val="22"/>
          <w:szCs w:val="22"/>
        </w:rPr>
      </w:pPr>
      <w:r w:rsidRPr="00B904EA">
        <w:rPr>
          <w:rFonts w:ascii="Century Gothic" w:hAnsi="Century Gothic"/>
          <w:b/>
          <w:bCs/>
          <w:sz w:val="22"/>
          <w:szCs w:val="22"/>
        </w:rPr>
        <w:t xml:space="preserve">Hyland House School </w:t>
      </w:r>
      <w:r w:rsidRPr="00B41194">
        <w:rPr>
          <w:rFonts w:ascii="Century Gothic" w:hAnsi="Century Gothic"/>
          <w:b/>
          <w:bCs/>
          <w:sz w:val="22"/>
          <w:szCs w:val="22"/>
        </w:rPr>
        <w:t>Fete</w:t>
      </w:r>
    </w:p>
    <w:p w14:paraId="14331AC8" w14:textId="13A10E48" w:rsidR="00257E4A" w:rsidRPr="00B41194" w:rsidRDefault="00257E4A" w:rsidP="00B41194">
      <w:pPr>
        <w:rPr>
          <w:rFonts w:ascii="Century Gothic" w:hAnsi="Century Gothic"/>
          <w:sz w:val="22"/>
          <w:szCs w:val="22"/>
        </w:rPr>
      </w:pPr>
      <w:r w:rsidRPr="00B41194">
        <w:rPr>
          <w:rFonts w:ascii="Century Gothic" w:hAnsi="Century Gothic"/>
          <w:sz w:val="22"/>
          <w:szCs w:val="22"/>
        </w:rPr>
        <w:t xml:space="preserve">On Sunday 26th June 12-6pm, Hyland House will be hosting their annual School Fete! Please come along and support this </w:t>
      </w:r>
      <w:proofErr w:type="spellStart"/>
      <w:r w:rsidRPr="00B41194">
        <w:rPr>
          <w:rFonts w:ascii="Century Gothic" w:hAnsi="Century Gothic"/>
          <w:sz w:val="22"/>
          <w:szCs w:val="22"/>
        </w:rPr>
        <w:t>adventist</w:t>
      </w:r>
      <w:proofErr w:type="spellEnd"/>
      <w:r w:rsidRPr="00B41194">
        <w:rPr>
          <w:rFonts w:ascii="Century Gothic" w:hAnsi="Century Gothic"/>
          <w:sz w:val="22"/>
          <w:szCs w:val="22"/>
        </w:rPr>
        <w:t xml:space="preserve"> school! There will be different stalls and activities available for the whole family. Why not come along and join the </w:t>
      </w:r>
      <w:r w:rsidRPr="00B41194">
        <w:rPr>
          <w:rFonts w:ascii="Century Gothic" w:hAnsi="Century Gothic"/>
          <w:sz w:val="22"/>
          <w:szCs w:val="22"/>
        </w:rPr>
        <w:lastRenderedPageBreak/>
        <w:t>school for what will be a fun day out. Hyland House School is situated at 97 Holcombe Road, London N17 9AB – For more information about the fete, or to enquire about school places, call the school on 0208 5204186.</w:t>
      </w:r>
    </w:p>
    <w:p w14:paraId="736D298D" w14:textId="2E97B728" w:rsidR="001B7098" w:rsidRPr="00B41194" w:rsidRDefault="001B7098" w:rsidP="00B41194">
      <w:pPr>
        <w:rPr>
          <w:rFonts w:ascii="Century Gothic" w:hAnsi="Century Gothic"/>
          <w:bCs/>
          <w:sz w:val="22"/>
          <w:szCs w:val="22"/>
        </w:rPr>
      </w:pPr>
    </w:p>
    <w:p w14:paraId="71D39364" w14:textId="77777777" w:rsidR="00A54E39" w:rsidRPr="00B41194" w:rsidRDefault="00A54E39" w:rsidP="00B41194">
      <w:pPr>
        <w:rPr>
          <w:rFonts w:ascii="Century Gothic" w:hAnsi="Century Gothic"/>
          <w:b/>
          <w:sz w:val="22"/>
          <w:szCs w:val="22"/>
        </w:rPr>
      </w:pPr>
    </w:p>
    <w:p w14:paraId="726E501D" w14:textId="16EBDEEB" w:rsidR="00530BC3" w:rsidRPr="002C4DA3" w:rsidRDefault="00530BC3" w:rsidP="00B41194">
      <w:pPr>
        <w:rPr>
          <w:rFonts w:ascii="Century Gothic" w:eastAsiaTheme="minorHAnsi" w:hAnsi="Century Gothic" w:cstheme="minorBidi"/>
          <w:b/>
          <w:sz w:val="22"/>
          <w:szCs w:val="22"/>
        </w:rPr>
      </w:pPr>
      <w:r w:rsidRPr="002C4DA3">
        <w:rPr>
          <w:rFonts w:ascii="Century Gothic" w:hAnsi="Century Gothic"/>
          <w:b/>
          <w:sz w:val="22"/>
          <w:szCs w:val="22"/>
        </w:rPr>
        <w:t>And finally…</w:t>
      </w:r>
    </w:p>
    <w:p w14:paraId="2AD93431" w14:textId="77777777" w:rsidR="002C4DA3" w:rsidRPr="002C4DA3" w:rsidRDefault="002C4DA3" w:rsidP="00B41194">
      <w:pPr>
        <w:rPr>
          <w:rFonts w:ascii="Century Gothic" w:hAnsi="Century Gothic"/>
          <w:color w:val="333333"/>
          <w:sz w:val="22"/>
          <w:szCs w:val="22"/>
        </w:rPr>
      </w:pPr>
    </w:p>
    <w:p w14:paraId="2A46B227" w14:textId="1B83D042" w:rsidR="002C4DA3" w:rsidRPr="002C4DA3" w:rsidRDefault="002C4DA3" w:rsidP="00B41194">
      <w:pPr>
        <w:rPr>
          <w:rFonts w:ascii="Century Gothic" w:hAnsi="Century Gothic"/>
          <w:b/>
          <w:bCs/>
          <w:color w:val="333333"/>
          <w:sz w:val="22"/>
          <w:szCs w:val="22"/>
        </w:rPr>
      </w:pPr>
      <w:r w:rsidRPr="002C4DA3">
        <w:rPr>
          <w:rFonts w:ascii="Century Gothic" w:hAnsi="Century Gothic"/>
          <w:b/>
          <w:bCs/>
          <w:color w:val="333333"/>
          <w:sz w:val="22"/>
          <w:szCs w:val="22"/>
        </w:rPr>
        <w:t>Thank You!</w:t>
      </w:r>
    </w:p>
    <w:p w14:paraId="0F40393A" w14:textId="5400A02B" w:rsidR="002C4DA3" w:rsidRPr="002C4DA3" w:rsidRDefault="002C4DA3" w:rsidP="002C4DA3">
      <w:pPr>
        <w:rPr>
          <w:rFonts w:ascii="Century Gothic" w:hAnsi="Century Gothic"/>
          <w:sz w:val="22"/>
          <w:szCs w:val="22"/>
        </w:rPr>
      </w:pPr>
      <w:r w:rsidRPr="002C4DA3">
        <w:rPr>
          <w:rFonts w:ascii="Century Gothic" w:hAnsi="Century Gothic"/>
          <w:color w:val="1D2228"/>
          <w:sz w:val="22"/>
          <w:szCs w:val="22"/>
          <w:shd w:val="clear" w:color="auto" w:fill="FFFFFF"/>
        </w:rPr>
        <w:t xml:space="preserve">The </w:t>
      </w:r>
      <w:r w:rsidRPr="002C4DA3">
        <w:rPr>
          <w:rFonts w:ascii="Century Gothic" w:hAnsi="Century Gothic"/>
          <w:color w:val="1D2228"/>
          <w:sz w:val="22"/>
          <w:szCs w:val="22"/>
          <w:shd w:val="clear" w:color="auto" w:fill="FFFFFF"/>
        </w:rPr>
        <w:t xml:space="preserve">Women’s ministry department </w:t>
      </w:r>
      <w:r w:rsidRPr="002C4DA3">
        <w:rPr>
          <w:rFonts w:ascii="Century Gothic" w:hAnsi="Century Gothic"/>
          <w:color w:val="1D2228"/>
          <w:sz w:val="22"/>
          <w:szCs w:val="22"/>
          <w:shd w:val="clear" w:color="auto" w:fill="FFFFFF"/>
        </w:rPr>
        <w:t xml:space="preserve">would like to say a huge thank you </w:t>
      </w:r>
      <w:r w:rsidRPr="002C4DA3">
        <w:rPr>
          <w:rFonts w:ascii="Century Gothic" w:hAnsi="Century Gothic"/>
          <w:color w:val="1D2228"/>
          <w:sz w:val="22"/>
          <w:szCs w:val="22"/>
          <w:shd w:val="clear" w:color="auto" w:fill="FFFFFF"/>
        </w:rPr>
        <w:t xml:space="preserve">all who supported the SEC Women’s Emphasis Day </w:t>
      </w:r>
      <w:r>
        <w:rPr>
          <w:rFonts w:ascii="Century Gothic" w:hAnsi="Century Gothic"/>
          <w:color w:val="1D2228"/>
          <w:sz w:val="22"/>
          <w:szCs w:val="22"/>
          <w:shd w:val="clear" w:color="auto" w:fill="FFFFFF"/>
        </w:rPr>
        <w:t>last week,</w:t>
      </w:r>
      <w:r w:rsidRPr="002C4DA3">
        <w:rPr>
          <w:rFonts w:ascii="Century Gothic" w:hAnsi="Century Gothic"/>
          <w:color w:val="1D2228"/>
          <w:sz w:val="22"/>
          <w:szCs w:val="22"/>
          <w:shd w:val="clear" w:color="auto" w:fill="FFFFFF"/>
        </w:rPr>
        <w:t xml:space="preserve"> to ensure it remained a spirit filled day. The church family worked hard behind the scenes to ensure that the day ran smoothly. We especially like to thank the Prayer Team, </w:t>
      </w:r>
      <w:r>
        <w:rPr>
          <w:rFonts w:ascii="Century Gothic" w:hAnsi="Century Gothic"/>
          <w:color w:val="1D2228"/>
          <w:sz w:val="22"/>
          <w:szCs w:val="22"/>
          <w:shd w:val="clear" w:color="auto" w:fill="FFFFFF"/>
        </w:rPr>
        <w:t>t</w:t>
      </w:r>
      <w:r w:rsidRPr="002C4DA3">
        <w:rPr>
          <w:rFonts w:ascii="Century Gothic" w:hAnsi="Century Gothic"/>
          <w:color w:val="1D2228"/>
          <w:sz w:val="22"/>
          <w:szCs w:val="22"/>
          <w:shd w:val="clear" w:color="auto" w:fill="FFFFFF"/>
        </w:rPr>
        <w:t xml:space="preserve">he </w:t>
      </w:r>
      <w:r>
        <w:rPr>
          <w:rFonts w:ascii="Century Gothic" w:hAnsi="Century Gothic"/>
          <w:color w:val="1D2228"/>
          <w:sz w:val="22"/>
          <w:szCs w:val="22"/>
          <w:shd w:val="clear" w:color="auto" w:fill="FFFFFF"/>
        </w:rPr>
        <w:t>C</w:t>
      </w:r>
      <w:r w:rsidRPr="002C4DA3">
        <w:rPr>
          <w:rFonts w:ascii="Century Gothic" w:hAnsi="Century Gothic"/>
          <w:color w:val="1D2228"/>
          <w:sz w:val="22"/>
          <w:szCs w:val="22"/>
          <w:shd w:val="clear" w:color="auto" w:fill="FFFFFF"/>
        </w:rPr>
        <w:t>ommunication</w:t>
      </w:r>
      <w:r>
        <w:rPr>
          <w:rFonts w:ascii="Century Gothic" w:hAnsi="Century Gothic"/>
          <w:color w:val="1D2228"/>
          <w:sz w:val="22"/>
          <w:szCs w:val="22"/>
          <w:shd w:val="clear" w:color="auto" w:fill="FFFFFF"/>
        </w:rPr>
        <w:t>s</w:t>
      </w:r>
      <w:r w:rsidRPr="002C4DA3">
        <w:rPr>
          <w:rFonts w:ascii="Century Gothic" w:hAnsi="Century Gothic"/>
          <w:color w:val="1D2228"/>
          <w:sz w:val="22"/>
          <w:szCs w:val="22"/>
          <w:shd w:val="clear" w:color="auto" w:fill="FFFFFF"/>
        </w:rPr>
        <w:t xml:space="preserve"> </w:t>
      </w:r>
      <w:r>
        <w:rPr>
          <w:rFonts w:ascii="Century Gothic" w:hAnsi="Century Gothic"/>
          <w:color w:val="1D2228"/>
          <w:sz w:val="22"/>
          <w:szCs w:val="22"/>
          <w:shd w:val="clear" w:color="auto" w:fill="FFFFFF"/>
        </w:rPr>
        <w:t>D</w:t>
      </w:r>
      <w:r w:rsidRPr="002C4DA3">
        <w:rPr>
          <w:rFonts w:ascii="Century Gothic" w:hAnsi="Century Gothic"/>
          <w:color w:val="1D2228"/>
          <w:sz w:val="22"/>
          <w:szCs w:val="22"/>
          <w:shd w:val="clear" w:color="auto" w:fill="FFFFFF"/>
        </w:rPr>
        <w:t>epartment</w:t>
      </w:r>
      <w:r>
        <w:rPr>
          <w:rFonts w:ascii="Century Gothic" w:hAnsi="Century Gothic"/>
          <w:color w:val="1D2228"/>
          <w:sz w:val="22"/>
          <w:szCs w:val="22"/>
          <w:shd w:val="clear" w:color="auto" w:fill="FFFFFF"/>
        </w:rPr>
        <w:t>, C</w:t>
      </w:r>
      <w:r w:rsidRPr="002C4DA3">
        <w:rPr>
          <w:rFonts w:ascii="Century Gothic" w:hAnsi="Century Gothic"/>
          <w:color w:val="1D2228"/>
          <w:sz w:val="22"/>
          <w:szCs w:val="22"/>
          <w:shd w:val="clear" w:color="auto" w:fill="FFFFFF"/>
        </w:rPr>
        <w:t>hildren Ministries and Hospitality Team</w:t>
      </w:r>
      <w:r>
        <w:rPr>
          <w:rFonts w:ascii="Century Gothic" w:hAnsi="Century Gothic"/>
          <w:color w:val="1D2228"/>
          <w:sz w:val="22"/>
          <w:szCs w:val="22"/>
          <w:shd w:val="clear" w:color="auto" w:fill="FFFFFF"/>
        </w:rPr>
        <w:t>,</w:t>
      </w:r>
      <w:r w:rsidRPr="002C4DA3">
        <w:rPr>
          <w:rFonts w:ascii="Century Gothic" w:hAnsi="Century Gothic"/>
          <w:color w:val="1D2228"/>
          <w:sz w:val="22"/>
          <w:szCs w:val="22"/>
          <w:shd w:val="clear" w:color="auto" w:fill="FFFFFF"/>
        </w:rPr>
        <w:t xml:space="preserve"> as well </w:t>
      </w:r>
      <w:r>
        <w:rPr>
          <w:rFonts w:ascii="Century Gothic" w:hAnsi="Century Gothic"/>
          <w:color w:val="1D2228"/>
          <w:sz w:val="22"/>
          <w:szCs w:val="22"/>
          <w:shd w:val="clear" w:color="auto" w:fill="FFFFFF"/>
        </w:rPr>
        <w:t xml:space="preserve">as </w:t>
      </w:r>
      <w:r w:rsidRPr="002C4DA3">
        <w:rPr>
          <w:rFonts w:ascii="Century Gothic" w:hAnsi="Century Gothic"/>
          <w:color w:val="1D2228"/>
          <w:sz w:val="22"/>
          <w:szCs w:val="22"/>
          <w:shd w:val="clear" w:color="auto" w:fill="FFFFFF"/>
        </w:rPr>
        <w:t>our members who saw a need and offered support. May God continue to bless you as we continue our work for the Master. </w:t>
      </w:r>
    </w:p>
    <w:p w14:paraId="641C1958" w14:textId="77777777" w:rsidR="002C4DA3" w:rsidRPr="002C4DA3" w:rsidRDefault="002C4DA3" w:rsidP="00B41194">
      <w:pPr>
        <w:rPr>
          <w:rFonts w:ascii="Century Gothic" w:hAnsi="Century Gothic"/>
          <w:sz w:val="22"/>
          <w:szCs w:val="22"/>
        </w:rPr>
      </w:pPr>
    </w:p>
    <w:p w14:paraId="768AA3A9" w14:textId="77777777" w:rsidR="00257E4A" w:rsidRPr="002C4DA3" w:rsidRDefault="00257E4A" w:rsidP="00B41194">
      <w:pPr>
        <w:rPr>
          <w:rFonts w:ascii="Century Gothic" w:hAnsi="Century Gothic" w:cstheme="minorHAnsi"/>
          <w:sz w:val="22"/>
          <w:szCs w:val="22"/>
        </w:rPr>
      </w:pPr>
    </w:p>
    <w:p w14:paraId="4A85D1C6" w14:textId="3D5C27A9" w:rsidR="00580BA6" w:rsidRPr="00B41194" w:rsidRDefault="00580BA6" w:rsidP="00B41194">
      <w:pPr>
        <w:rPr>
          <w:rFonts w:ascii="Century Gothic" w:hAnsi="Century Gothic" w:cs="Segoe UI"/>
          <w:i/>
          <w:iCs/>
          <w:sz w:val="22"/>
          <w:szCs w:val="22"/>
        </w:rPr>
      </w:pPr>
    </w:p>
    <w:p w14:paraId="6A87BF6B" w14:textId="77777777" w:rsidR="006E4857" w:rsidRPr="00B41194" w:rsidRDefault="006E4857" w:rsidP="00B41194">
      <w:pPr>
        <w:rPr>
          <w:rFonts w:ascii="Century Gothic" w:hAnsi="Century Gothic" w:cs="Segoe UI"/>
          <w:i/>
          <w:iCs/>
          <w:sz w:val="22"/>
          <w:szCs w:val="22"/>
        </w:rPr>
      </w:pPr>
      <w:r w:rsidRPr="00B41194">
        <w:rPr>
          <w:rFonts w:ascii="Century Gothic" w:hAnsi="Century Gothic" w:cs="Segoe UI"/>
          <w:i/>
          <w:iCs/>
          <w:sz w:val="22"/>
          <w:szCs w:val="22"/>
        </w:rPr>
        <w:t xml:space="preserve">This brings me to the end of today’s announcements; Don’t forget you can catch </w:t>
      </w:r>
      <w:proofErr w:type="gramStart"/>
      <w:r w:rsidRPr="00B41194">
        <w:rPr>
          <w:rFonts w:ascii="Century Gothic" w:hAnsi="Century Gothic" w:cs="Segoe UI"/>
          <w:i/>
          <w:iCs/>
          <w:sz w:val="22"/>
          <w:szCs w:val="22"/>
        </w:rPr>
        <w:t>today’s</w:t>
      </w:r>
      <w:proofErr w:type="gramEnd"/>
      <w:r w:rsidRPr="00B41194">
        <w:rPr>
          <w:rFonts w:ascii="Century Gothic" w:hAnsi="Century Gothic" w:cs="Segoe UI"/>
          <w:i/>
          <w:iCs/>
          <w:sz w:val="22"/>
          <w:szCs w:val="22"/>
        </w:rPr>
        <w:t xml:space="preserve"> and our previous services on our YouTube channel, simply search: </w:t>
      </w:r>
      <w:r w:rsidRPr="00B41194">
        <w:rPr>
          <w:rFonts w:ascii="Century Gothic" w:hAnsi="Century Gothic" w:cs="Segoe UI"/>
          <w:b/>
          <w:i/>
          <w:iCs/>
          <w:sz w:val="22"/>
          <w:szCs w:val="22"/>
        </w:rPr>
        <w:t>Holloway SDA Church</w:t>
      </w:r>
      <w:r w:rsidRPr="00B41194">
        <w:rPr>
          <w:rFonts w:ascii="Century Gothic" w:hAnsi="Century Gothic" w:cs="Segoe UI"/>
          <w:i/>
          <w:iCs/>
          <w:sz w:val="22"/>
          <w:szCs w:val="22"/>
        </w:rPr>
        <w:t>.</w:t>
      </w:r>
    </w:p>
    <w:p w14:paraId="136A4D4C" w14:textId="77777777" w:rsidR="00386DE1" w:rsidRPr="00B41194" w:rsidRDefault="00386DE1" w:rsidP="00B41194">
      <w:pPr>
        <w:rPr>
          <w:rFonts w:ascii="Century Gothic" w:hAnsi="Century Gothic" w:cs="Segoe UI"/>
          <w:i/>
          <w:iCs/>
          <w:sz w:val="22"/>
          <w:szCs w:val="22"/>
        </w:rPr>
      </w:pPr>
    </w:p>
    <w:p w14:paraId="10401AB4" w14:textId="0241AE96" w:rsidR="00FF2A8B" w:rsidRPr="00257E4A" w:rsidRDefault="00152A39" w:rsidP="00B41194">
      <w:pPr>
        <w:rPr>
          <w:rFonts w:ascii="Century Gothic" w:hAnsi="Century Gothic" w:cs="Segoe UI"/>
          <w:i/>
          <w:iCs/>
          <w:color w:val="000000"/>
          <w:sz w:val="22"/>
          <w:szCs w:val="22"/>
        </w:rPr>
      </w:pPr>
      <w:r w:rsidRPr="00B41194">
        <w:rPr>
          <w:rFonts w:ascii="Century Gothic" w:hAnsi="Century Gothic" w:cs="Segoe UI"/>
          <w:i/>
          <w:iCs/>
          <w:sz w:val="22"/>
          <w:szCs w:val="22"/>
        </w:rPr>
        <w:t>Thank</w:t>
      </w:r>
      <w:r w:rsidR="00580BA6" w:rsidRPr="00B41194">
        <w:rPr>
          <w:rFonts w:ascii="Century Gothic" w:hAnsi="Century Gothic" w:cs="Segoe UI"/>
          <w:i/>
          <w:iCs/>
          <w:sz w:val="22"/>
          <w:szCs w:val="22"/>
        </w:rPr>
        <w:t xml:space="preserve"> you</w:t>
      </w:r>
      <w:r w:rsidR="00C67C25" w:rsidRPr="00B41194">
        <w:rPr>
          <w:rFonts w:ascii="Century Gothic" w:hAnsi="Century Gothic" w:cs="Segoe UI"/>
          <w:i/>
          <w:iCs/>
          <w:sz w:val="22"/>
          <w:szCs w:val="22"/>
        </w:rPr>
        <w:t xml:space="preserve"> for</w:t>
      </w:r>
      <w:r w:rsidR="00580BA6" w:rsidRPr="00B41194">
        <w:rPr>
          <w:rFonts w:ascii="Century Gothic" w:hAnsi="Century Gothic" w:cs="Segoe UI"/>
          <w:i/>
          <w:iCs/>
          <w:sz w:val="22"/>
          <w:szCs w:val="22"/>
        </w:rPr>
        <w:t xml:space="preserve"> listening, I’m </w:t>
      </w:r>
      <w:r w:rsidR="00B904EA">
        <w:rPr>
          <w:rFonts w:ascii="Century Gothic" w:hAnsi="Century Gothic" w:cs="Segoe UI"/>
          <w:b/>
          <w:sz w:val="22"/>
          <w:szCs w:val="22"/>
        </w:rPr>
        <w:t xml:space="preserve">Natalie </w:t>
      </w:r>
      <w:proofErr w:type="spellStart"/>
      <w:r w:rsidR="00B904EA">
        <w:rPr>
          <w:rFonts w:ascii="Century Gothic" w:hAnsi="Century Gothic" w:cs="Segoe UI"/>
          <w:b/>
          <w:sz w:val="22"/>
          <w:szCs w:val="22"/>
        </w:rPr>
        <w:t>Nkwor</w:t>
      </w:r>
      <w:proofErr w:type="spellEnd"/>
      <w:r w:rsidR="00BD74F4" w:rsidRPr="00B41194">
        <w:rPr>
          <w:rFonts w:ascii="Century Gothic" w:hAnsi="Century Gothic" w:cs="Segoe UI"/>
          <w:b/>
          <w:sz w:val="22"/>
          <w:szCs w:val="22"/>
        </w:rPr>
        <w:t>,</w:t>
      </w:r>
      <w:r w:rsidR="00D04EF3" w:rsidRPr="00B41194">
        <w:rPr>
          <w:rFonts w:ascii="Century Gothic" w:hAnsi="Century Gothic" w:cs="Segoe UI"/>
          <w:i/>
          <w:iCs/>
          <w:sz w:val="22"/>
          <w:szCs w:val="22"/>
        </w:rPr>
        <w:t xml:space="preserve"> stay blessed and</w:t>
      </w:r>
      <w:r w:rsidR="00580BA6" w:rsidRPr="00B41194">
        <w:rPr>
          <w:rFonts w:ascii="Century Gothic" w:hAnsi="Century Gothic" w:cs="Segoe UI"/>
          <w:i/>
          <w:iCs/>
          <w:sz w:val="22"/>
          <w:szCs w:val="22"/>
        </w:rPr>
        <w:t xml:space="preserve"> have a wonde</w:t>
      </w:r>
      <w:r w:rsidR="00580BA6" w:rsidRPr="00B41194">
        <w:rPr>
          <w:rFonts w:ascii="Century Gothic" w:hAnsi="Century Gothic" w:cs="Segoe UI"/>
          <w:i/>
          <w:iCs/>
          <w:color w:val="000000"/>
          <w:sz w:val="22"/>
          <w:szCs w:val="22"/>
        </w:rPr>
        <w:t>rful Sa</w:t>
      </w:r>
      <w:r w:rsidR="00580BA6" w:rsidRPr="00257E4A">
        <w:rPr>
          <w:rFonts w:ascii="Century Gothic" w:hAnsi="Century Gothic" w:cs="Segoe UI"/>
          <w:i/>
          <w:iCs/>
          <w:color w:val="000000"/>
          <w:sz w:val="22"/>
          <w:szCs w:val="22"/>
        </w:rPr>
        <w:t>bbath</w:t>
      </w:r>
      <w:r w:rsidR="00D04EF3" w:rsidRPr="00257E4A">
        <w:rPr>
          <w:rFonts w:ascii="Century Gothic" w:hAnsi="Century Gothic" w:cs="Segoe UI"/>
          <w:i/>
          <w:iCs/>
          <w:color w:val="000000"/>
          <w:sz w:val="22"/>
          <w:szCs w:val="22"/>
        </w:rPr>
        <w:t>.</w:t>
      </w:r>
    </w:p>
    <w:sectPr w:rsidR="00FF2A8B" w:rsidRPr="00257E4A"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16531"/>
    <w:multiLevelType w:val="hybridMultilevel"/>
    <w:tmpl w:val="B498C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8E1A8F"/>
    <w:multiLevelType w:val="multilevel"/>
    <w:tmpl w:val="157C9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37E42"/>
    <w:multiLevelType w:val="multilevel"/>
    <w:tmpl w:val="0498BD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057AC"/>
    <w:multiLevelType w:val="multilevel"/>
    <w:tmpl w:val="50FA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12"/>
  </w:num>
  <w:num w:numId="4">
    <w:abstractNumId w:val="14"/>
  </w:num>
  <w:num w:numId="5">
    <w:abstractNumId w:val="24"/>
  </w:num>
  <w:num w:numId="6">
    <w:abstractNumId w:val="18"/>
  </w:num>
  <w:num w:numId="7">
    <w:abstractNumId w:val="4"/>
  </w:num>
  <w:num w:numId="8">
    <w:abstractNumId w:val="1"/>
  </w:num>
  <w:num w:numId="9">
    <w:abstractNumId w:val="9"/>
  </w:num>
  <w:num w:numId="10">
    <w:abstractNumId w:val="0"/>
  </w:num>
  <w:num w:numId="11">
    <w:abstractNumId w:val="21"/>
  </w:num>
  <w:num w:numId="12">
    <w:abstractNumId w:val="16"/>
  </w:num>
  <w:num w:numId="13">
    <w:abstractNumId w:val="22"/>
  </w:num>
  <w:num w:numId="14">
    <w:abstractNumId w:val="13"/>
  </w:num>
  <w:num w:numId="15">
    <w:abstractNumId w:val="3"/>
  </w:num>
  <w:num w:numId="16">
    <w:abstractNumId w:val="15"/>
  </w:num>
  <w:num w:numId="17">
    <w:abstractNumId w:val="2"/>
  </w:num>
  <w:num w:numId="18">
    <w:abstractNumId w:val="7"/>
  </w:num>
  <w:num w:numId="19">
    <w:abstractNumId w:val="8"/>
  </w:num>
  <w:num w:numId="20">
    <w:abstractNumId w:val="20"/>
  </w:num>
  <w:num w:numId="21">
    <w:abstractNumId w:val="19"/>
  </w:num>
  <w:num w:numId="22">
    <w:abstractNumId w:val="10"/>
  </w:num>
  <w:num w:numId="23">
    <w:abstractNumId w:val="17"/>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4C92"/>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EDF"/>
    <w:rsid w:val="00083FA7"/>
    <w:rsid w:val="0008685B"/>
    <w:rsid w:val="000874E4"/>
    <w:rsid w:val="00087A7F"/>
    <w:rsid w:val="00090DDC"/>
    <w:rsid w:val="0009209B"/>
    <w:rsid w:val="00093219"/>
    <w:rsid w:val="00094524"/>
    <w:rsid w:val="00095843"/>
    <w:rsid w:val="00095C6F"/>
    <w:rsid w:val="00096076"/>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3DC"/>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3935"/>
    <w:rsid w:val="001B6125"/>
    <w:rsid w:val="001B6F07"/>
    <w:rsid w:val="001B7098"/>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2947"/>
    <w:rsid w:val="00203E5F"/>
    <w:rsid w:val="002050D6"/>
    <w:rsid w:val="00205EEC"/>
    <w:rsid w:val="00207AF3"/>
    <w:rsid w:val="00207E17"/>
    <w:rsid w:val="00210EE2"/>
    <w:rsid w:val="00211205"/>
    <w:rsid w:val="00211D69"/>
    <w:rsid w:val="002127E8"/>
    <w:rsid w:val="002169B2"/>
    <w:rsid w:val="002207E5"/>
    <w:rsid w:val="002211B8"/>
    <w:rsid w:val="002215C5"/>
    <w:rsid w:val="002228BF"/>
    <w:rsid w:val="00223D89"/>
    <w:rsid w:val="00224271"/>
    <w:rsid w:val="00225098"/>
    <w:rsid w:val="00225D19"/>
    <w:rsid w:val="002310D3"/>
    <w:rsid w:val="0023307E"/>
    <w:rsid w:val="002355A3"/>
    <w:rsid w:val="00240241"/>
    <w:rsid w:val="0024197D"/>
    <w:rsid w:val="00242175"/>
    <w:rsid w:val="00243E19"/>
    <w:rsid w:val="00246591"/>
    <w:rsid w:val="00247495"/>
    <w:rsid w:val="00247B07"/>
    <w:rsid w:val="00247DB5"/>
    <w:rsid w:val="00253346"/>
    <w:rsid w:val="002551D7"/>
    <w:rsid w:val="0025695C"/>
    <w:rsid w:val="00257E4A"/>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4DA3"/>
    <w:rsid w:val="002C6EC9"/>
    <w:rsid w:val="002D15D4"/>
    <w:rsid w:val="002D4B46"/>
    <w:rsid w:val="002E1605"/>
    <w:rsid w:val="002E3A27"/>
    <w:rsid w:val="002E78F5"/>
    <w:rsid w:val="002F6700"/>
    <w:rsid w:val="002F68A3"/>
    <w:rsid w:val="002F7312"/>
    <w:rsid w:val="00300364"/>
    <w:rsid w:val="003006BA"/>
    <w:rsid w:val="00304F64"/>
    <w:rsid w:val="00307F35"/>
    <w:rsid w:val="0031148A"/>
    <w:rsid w:val="00312710"/>
    <w:rsid w:val="00313961"/>
    <w:rsid w:val="00316B30"/>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6DE1"/>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C6967"/>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5A61"/>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97375"/>
    <w:rsid w:val="004A12FC"/>
    <w:rsid w:val="004A1C5C"/>
    <w:rsid w:val="004A2011"/>
    <w:rsid w:val="004B1B92"/>
    <w:rsid w:val="004B3EA8"/>
    <w:rsid w:val="004C4773"/>
    <w:rsid w:val="004C4F08"/>
    <w:rsid w:val="004D0398"/>
    <w:rsid w:val="004D3E07"/>
    <w:rsid w:val="004D5B73"/>
    <w:rsid w:val="004D6C95"/>
    <w:rsid w:val="004D7354"/>
    <w:rsid w:val="004E1717"/>
    <w:rsid w:val="004E206E"/>
    <w:rsid w:val="004E3015"/>
    <w:rsid w:val="004F0FC7"/>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4E84"/>
    <w:rsid w:val="00527666"/>
    <w:rsid w:val="00530BC3"/>
    <w:rsid w:val="005321DD"/>
    <w:rsid w:val="0054047C"/>
    <w:rsid w:val="00540AE8"/>
    <w:rsid w:val="00543066"/>
    <w:rsid w:val="005452F9"/>
    <w:rsid w:val="00546768"/>
    <w:rsid w:val="00546907"/>
    <w:rsid w:val="00551032"/>
    <w:rsid w:val="00555E5E"/>
    <w:rsid w:val="005628A8"/>
    <w:rsid w:val="00562C83"/>
    <w:rsid w:val="00562E41"/>
    <w:rsid w:val="00565188"/>
    <w:rsid w:val="00566AED"/>
    <w:rsid w:val="005674A3"/>
    <w:rsid w:val="00567D48"/>
    <w:rsid w:val="00572549"/>
    <w:rsid w:val="00573C2E"/>
    <w:rsid w:val="00574665"/>
    <w:rsid w:val="00574DCE"/>
    <w:rsid w:val="00576B11"/>
    <w:rsid w:val="00576CFF"/>
    <w:rsid w:val="00580284"/>
    <w:rsid w:val="00580BA6"/>
    <w:rsid w:val="005847D1"/>
    <w:rsid w:val="00590DB7"/>
    <w:rsid w:val="00591BFD"/>
    <w:rsid w:val="00597CB0"/>
    <w:rsid w:val="005A0558"/>
    <w:rsid w:val="005A1EB4"/>
    <w:rsid w:val="005A390E"/>
    <w:rsid w:val="005A5318"/>
    <w:rsid w:val="005A53A7"/>
    <w:rsid w:val="005A610A"/>
    <w:rsid w:val="005A6165"/>
    <w:rsid w:val="005A7F38"/>
    <w:rsid w:val="005B64AD"/>
    <w:rsid w:val="005B6FCF"/>
    <w:rsid w:val="005B7FA9"/>
    <w:rsid w:val="005C0967"/>
    <w:rsid w:val="005C16EC"/>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6C43"/>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97B84"/>
    <w:rsid w:val="006A37D8"/>
    <w:rsid w:val="006A5998"/>
    <w:rsid w:val="006A621C"/>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4857"/>
    <w:rsid w:val="006E5411"/>
    <w:rsid w:val="006E6185"/>
    <w:rsid w:val="006E6CC6"/>
    <w:rsid w:val="006F3654"/>
    <w:rsid w:val="006F55B8"/>
    <w:rsid w:val="006F6A34"/>
    <w:rsid w:val="006F73DC"/>
    <w:rsid w:val="00701FDB"/>
    <w:rsid w:val="00703DC9"/>
    <w:rsid w:val="00707438"/>
    <w:rsid w:val="00715B8D"/>
    <w:rsid w:val="00715CC9"/>
    <w:rsid w:val="00716065"/>
    <w:rsid w:val="00720ECA"/>
    <w:rsid w:val="00722A77"/>
    <w:rsid w:val="00723392"/>
    <w:rsid w:val="00724013"/>
    <w:rsid w:val="00724127"/>
    <w:rsid w:val="0072725F"/>
    <w:rsid w:val="0073131B"/>
    <w:rsid w:val="00732C06"/>
    <w:rsid w:val="00732E18"/>
    <w:rsid w:val="00736793"/>
    <w:rsid w:val="00741865"/>
    <w:rsid w:val="00742AE3"/>
    <w:rsid w:val="00744C3A"/>
    <w:rsid w:val="00746ED4"/>
    <w:rsid w:val="007548FC"/>
    <w:rsid w:val="00755D84"/>
    <w:rsid w:val="00756E50"/>
    <w:rsid w:val="007610EC"/>
    <w:rsid w:val="00761797"/>
    <w:rsid w:val="00761E13"/>
    <w:rsid w:val="00765501"/>
    <w:rsid w:val="00766B1A"/>
    <w:rsid w:val="00767412"/>
    <w:rsid w:val="00772D02"/>
    <w:rsid w:val="00773436"/>
    <w:rsid w:val="007758BF"/>
    <w:rsid w:val="00776B94"/>
    <w:rsid w:val="00777D50"/>
    <w:rsid w:val="00791725"/>
    <w:rsid w:val="00791F8D"/>
    <w:rsid w:val="00793C73"/>
    <w:rsid w:val="0079570F"/>
    <w:rsid w:val="00797467"/>
    <w:rsid w:val="007A14CB"/>
    <w:rsid w:val="007A32C8"/>
    <w:rsid w:val="007A5422"/>
    <w:rsid w:val="007A6FAB"/>
    <w:rsid w:val="007B2C61"/>
    <w:rsid w:val="007C04BE"/>
    <w:rsid w:val="007C2DC5"/>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7F47B7"/>
    <w:rsid w:val="00813C62"/>
    <w:rsid w:val="00816463"/>
    <w:rsid w:val="00816F08"/>
    <w:rsid w:val="008265F9"/>
    <w:rsid w:val="00833838"/>
    <w:rsid w:val="00833ACA"/>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87FF4"/>
    <w:rsid w:val="008947B2"/>
    <w:rsid w:val="00896C5C"/>
    <w:rsid w:val="00896CB1"/>
    <w:rsid w:val="00896DA6"/>
    <w:rsid w:val="00897ADE"/>
    <w:rsid w:val="008A05C8"/>
    <w:rsid w:val="008A1131"/>
    <w:rsid w:val="008A57CE"/>
    <w:rsid w:val="008A6520"/>
    <w:rsid w:val="008B03D7"/>
    <w:rsid w:val="008B078F"/>
    <w:rsid w:val="008B12A4"/>
    <w:rsid w:val="008B30DA"/>
    <w:rsid w:val="008B3FE4"/>
    <w:rsid w:val="008B461F"/>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47688"/>
    <w:rsid w:val="00950773"/>
    <w:rsid w:val="009559A0"/>
    <w:rsid w:val="00956F4F"/>
    <w:rsid w:val="009577FE"/>
    <w:rsid w:val="009617C7"/>
    <w:rsid w:val="00962CB2"/>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2171"/>
    <w:rsid w:val="009A59F0"/>
    <w:rsid w:val="009A76B8"/>
    <w:rsid w:val="009B1356"/>
    <w:rsid w:val="009B13A8"/>
    <w:rsid w:val="009B3CAA"/>
    <w:rsid w:val="009B5D8A"/>
    <w:rsid w:val="009B5EB4"/>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08FD"/>
    <w:rsid w:val="00A347DC"/>
    <w:rsid w:val="00A350EC"/>
    <w:rsid w:val="00A44009"/>
    <w:rsid w:val="00A4403C"/>
    <w:rsid w:val="00A46091"/>
    <w:rsid w:val="00A47934"/>
    <w:rsid w:val="00A523FA"/>
    <w:rsid w:val="00A53A07"/>
    <w:rsid w:val="00A54E39"/>
    <w:rsid w:val="00A55F24"/>
    <w:rsid w:val="00A614E0"/>
    <w:rsid w:val="00A61F9E"/>
    <w:rsid w:val="00A62170"/>
    <w:rsid w:val="00A66762"/>
    <w:rsid w:val="00A66F7E"/>
    <w:rsid w:val="00A677BF"/>
    <w:rsid w:val="00A71B08"/>
    <w:rsid w:val="00A72267"/>
    <w:rsid w:val="00A769B5"/>
    <w:rsid w:val="00A84B6B"/>
    <w:rsid w:val="00A854E5"/>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1194"/>
    <w:rsid w:val="00B4259D"/>
    <w:rsid w:val="00B42EFB"/>
    <w:rsid w:val="00B44CED"/>
    <w:rsid w:val="00B467F9"/>
    <w:rsid w:val="00B51126"/>
    <w:rsid w:val="00B5544A"/>
    <w:rsid w:val="00B5788D"/>
    <w:rsid w:val="00B579AB"/>
    <w:rsid w:val="00B60EE1"/>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04EA"/>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8A4"/>
    <w:rsid w:val="00BD5E64"/>
    <w:rsid w:val="00BD74F4"/>
    <w:rsid w:val="00BE34F0"/>
    <w:rsid w:val="00BE4186"/>
    <w:rsid w:val="00BE7683"/>
    <w:rsid w:val="00BF134E"/>
    <w:rsid w:val="00BF1C5D"/>
    <w:rsid w:val="00BF1F3D"/>
    <w:rsid w:val="00BF23CF"/>
    <w:rsid w:val="00BF2ECE"/>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430"/>
    <w:rsid w:val="00C36F66"/>
    <w:rsid w:val="00C42627"/>
    <w:rsid w:val="00C44ACC"/>
    <w:rsid w:val="00C44AD1"/>
    <w:rsid w:val="00C45DD3"/>
    <w:rsid w:val="00C51DD7"/>
    <w:rsid w:val="00C52622"/>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12ED"/>
    <w:rsid w:val="00CA3AD0"/>
    <w:rsid w:val="00CA77EF"/>
    <w:rsid w:val="00CB0A79"/>
    <w:rsid w:val="00CB3636"/>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16C33"/>
    <w:rsid w:val="00D25B15"/>
    <w:rsid w:val="00D2662D"/>
    <w:rsid w:val="00D30477"/>
    <w:rsid w:val="00D347AE"/>
    <w:rsid w:val="00D354E4"/>
    <w:rsid w:val="00D37120"/>
    <w:rsid w:val="00D37144"/>
    <w:rsid w:val="00D407A1"/>
    <w:rsid w:val="00D414F4"/>
    <w:rsid w:val="00D41EC6"/>
    <w:rsid w:val="00D428E3"/>
    <w:rsid w:val="00D4434D"/>
    <w:rsid w:val="00D4513A"/>
    <w:rsid w:val="00D5215D"/>
    <w:rsid w:val="00D54CAF"/>
    <w:rsid w:val="00D61FB9"/>
    <w:rsid w:val="00D6283F"/>
    <w:rsid w:val="00D63980"/>
    <w:rsid w:val="00D65DDF"/>
    <w:rsid w:val="00D70327"/>
    <w:rsid w:val="00D71B97"/>
    <w:rsid w:val="00D72070"/>
    <w:rsid w:val="00D77715"/>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4E1"/>
    <w:rsid w:val="00DC1904"/>
    <w:rsid w:val="00DC26C4"/>
    <w:rsid w:val="00DC3C34"/>
    <w:rsid w:val="00DC4AD9"/>
    <w:rsid w:val="00DC4B07"/>
    <w:rsid w:val="00DC638C"/>
    <w:rsid w:val="00DC6C08"/>
    <w:rsid w:val="00DD0860"/>
    <w:rsid w:val="00DD23CD"/>
    <w:rsid w:val="00DD26C5"/>
    <w:rsid w:val="00DD634B"/>
    <w:rsid w:val="00DD6887"/>
    <w:rsid w:val="00DE3AA5"/>
    <w:rsid w:val="00DE4CAD"/>
    <w:rsid w:val="00DE4EFB"/>
    <w:rsid w:val="00DF51B3"/>
    <w:rsid w:val="00DF5AC7"/>
    <w:rsid w:val="00DF6F9F"/>
    <w:rsid w:val="00E000D3"/>
    <w:rsid w:val="00E02BC0"/>
    <w:rsid w:val="00E03C62"/>
    <w:rsid w:val="00E066DA"/>
    <w:rsid w:val="00E11754"/>
    <w:rsid w:val="00E1328D"/>
    <w:rsid w:val="00E15A47"/>
    <w:rsid w:val="00E1740B"/>
    <w:rsid w:val="00E2187C"/>
    <w:rsid w:val="00E23FF3"/>
    <w:rsid w:val="00E26BF5"/>
    <w:rsid w:val="00E26C4D"/>
    <w:rsid w:val="00E27108"/>
    <w:rsid w:val="00E36735"/>
    <w:rsid w:val="00E42598"/>
    <w:rsid w:val="00E45CCA"/>
    <w:rsid w:val="00E51A3B"/>
    <w:rsid w:val="00E52C4E"/>
    <w:rsid w:val="00E52EE5"/>
    <w:rsid w:val="00E543C1"/>
    <w:rsid w:val="00E54ED1"/>
    <w:rsid w:val="00E63D55"/>
    <w:rsid w:val="00E64B6F"/>
    <w:rsid w:val="00E67109"/>
    <w:rsid w:val="00E706EF"/>
    <w:rsid w:val="00E70BB5"/>
    <w:rsid w:val="00E72491"/>
    <w:rsid w:val="00E7530D"/>
    <w:rsid w:val="00E75AFB"/>
    <w:rsid w:val="00E81C86"/>
    <w:rsid w:val="00E82675"/>
    <w:rsid w:val="00E82E22"/>
    <w:rsid w:val="00E83451"/>
    <w:rsid w:val="00E83454"/>
    <w:rsid w:val="00E83B76"/>
    <w:rsid w:val="00E86AE3"/>
    <w:rsid w:val="00E94C1F"/>
    <w:rsid w:val="00EA2075"/>
    <w:rsid w:val="00EA37F9"/>
    <w:rsid w:val="00EA727A"/>
    <w:rsid w:val="00EA7531"/>
    <w:rsid w:val="00EB0FE5"/>
    <w:rsid w:val="00EB2DC8"/>
    <w:rsid w:val="00EC01A0"/>
    <w:rsid w:val="00EC0510"/>
    <w:rsid w:val="00EC0DA9"/>
    <w:rsid w:val="00EC2012"/>
    <w:rsid w:val="00ED2C56"/>
    <w:rsid w:val="00ED361A"/>
    <w:rsid w:val="00ED46F3"/>
    <w:rsid w:val="00EE044B"/>
    <w:rsid w:val="00EE1F22"/>
    <w:rsid w:val="00EE23DD"/>
    <w:rsid w:val="00EE4D44"/>
    <w:rsid w:val="00EF0FCA"/>
    <w:rsid w:val="00EF33A8"/>
    <w:rsid w:val="00EF42C0"/>
    <w:rsid w:val="00EF78CF"/>
    <w:rsid w:val="00F02E91"/>
    <w:rsid w:val="00F03432"/>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2DA7"/>
    <w:rsid w:val="00F34805"/>
    <w:rsid w:val="00F357B3"/>
    <w:rsid w:val="00F36A76"/>
    <w:rsid w:val="00F422C4"/>
    <w:rsid w:val="00F440E1"/>
    <w:rsid w:val="00F47042"/>
    <w:rsid w:val="00F476FF"/>
    <w:rsid w:val="00F47AD2"/>
    <w:rsid w:val="00F50396"/>
    <w:rsid w:val="00F50E7A"/>
    <w:rsid w:val="00F513B5"/>
    <w:rsid w:val="00F51615"/>
    <w:rsid w:val="00F52FA6"/>
    <w:rsid w:val="00F54F1F"/>
    <w:rsid w:val="00F556A3"/>
    <w:rsid w:val="00F56E28"/>
    <w:rsid w:val="00F574C3"/>
    <w:rsid w:val="00F64E51"/>
    <w:rsid w:val="00F66490"/>
    <w:rsid w:val="00F6650B"/>
    <w:rsid w:val="00F677C9"/>
    <w:rsid w:val="00F70D2E"/>
    <w:rsid w:val="00F7434C"/>
    <w:rsid w:val="00F77904"/>
    <w:rsid w:val="00F80AE0"/>
    <w:rsid w:val="00F811EC"/>
    <w:rsid w:val="00F81318"/>
    <w:rsid w:val="00F817BE"/>
    <w:rsid w:val="00F94C7F"/>
    <w:rsid w:val="00FA03FC"/>
    <w:rsid w:val="00FA5768"/>
    <w:rsid w:val="00FB0A7A"/>
    <w:rsid w:val="00FB16A3"/>
    <w:rsid w:val="00FB371B"/>
    <w:rsid w:val="00FB4AFE"/>
    <w:rsid w:val="00FB4EE7"/>
    <w:rsid w:val="00FB5C52"/>
    <w:rsid w:val="00FB7C2D"/>
    <w:rsid w:val="00FC1506"/>
    <w:rsid w:val="00FC522F"/>
    <w:rsid w:val="00FC6F8C"/>
    <w:rsid w:val="00FD0108"/>
    <w:rsid w:val="00FD1FA9"/>
    <w:rsid w:val="00FD20E8"/>
    <w:rsid w:val="00FD2DC9"/>
    <w:rsid w:val="00FD46A2"/>
    <w:rsid w:val="00FD4E68"/>
    <w:rsid w:val="00FD73E7"/>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DA3"/>
    <w:pPr>
      <w:spacing w:after="0" w:line="240" w:lineRule="auto"/>
    </w:pPr>
    <w:rPr>
      <w:rFonts w:ascii="Times New Roman" w:eastAsia="Times New Roman" w:hAnsi="Times New Roman" w:cs="Times New Roman"/>
      <w:lang w:eastAsia="en-GB"/>
    </w:rPr>
  </w:style>
  <w:style w:type="paragraph" w:styleId="Heading3">
    <w:name w:val="heading 3"/>
    <w:basedOn w:val="Normal"/>
    <w:link w:val="Heading3Char"/>
    <w:uiPriority w:val="9"/>
    <w:qFormat/>
    <w:rsid w:val="003A5AB0"/>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p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 w:type="character" w:styleId="UnresolvedMention">
    <w:name w:val="Unresolved Mention"/>
    <w:basedOn w:val="DefaultParagraphFont"/>
    <w:uiPriority w:val="99"/>
    <w:semiHidden/>
    <w:unhideWhenUsed/>
    <w:rsid w:val="00816463"/>
    <w:rPr>
      <w:color w:val="605E5C"/>
      <w:shd w:val="clear" w:color="auto" w:fill="E1DFDD"/>
    </w:rPr>
  </w:style>
  <w:style w:type="paragraph" w:customStyle="1" w:styleId="yiv8381806888xxmsonormal">
    <w:name w:val="yiv8381806888x_xmsonormal"/>
    <w:basedOn w:val="Normal"/>
    <w:rsid w:val="003C6967"/>
    <w:pPr>
      <w:spacing w:before="100" w:beforeAutospacing="1" w:after="100" w:afterAutospacing="1"/>
    </w:pPr>
  </w:style>
  <w:style w:type="character" w:customStyle="1" w:styleId="yiv8381806888">
    <w:name w:val="yiv8381806888"/>
    <w:basedOn w:val="DefaultParagraphFont"/>
    <w:rsid w:val="003C6967"/>
  </w:style>
  <w:style w:type="character" w:customStyle="1" w:styleId="yiv8381806888xapple-converted-space">
    <w:name w:val="yiv8381806888x_apple-converted-space"/>
    <w:basedOn w:val="DefaultParagraphFont"/>
    <w:rsid w:val="003C6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326390">
      <w:bodyDiv w:val="1"/>
      <w:marLeft w:val="0"/>
      <w:marRight w:val="0"/>
      <w:marTop w:val="0"/>
      <w:marBottom w:val="0"/>
      <w:divBdr>
        <w:top w:val="none" w:sz="0" w:space="0" w:color="auto"/>
        <w:left w:val="none" w:sz="0" w:space="0" w:color="auto"/>
        <w:bottom w:val="none" w:sz="0" w:space="0" w:color="auto"/>
        <w:right w:val="none" w:sz="0" w:space="0" w:color="auto"/>
      </w:divBdr>
      <w:divsChild>
        <w:div w:id="1766532399">
          <w:marLeft w:val="0"/>
          <w:marRight w:val="0"/>
          <w:marTop w:val="0"/>
          <w:marBottom w:val="0"/>
          <w:divBdr>
            <w:top w:val="none" w:sz="0" w:space="0" w:color="auto"/>
            <w:left w:val="none" w:sz="0" w:space="0" w:color="auto"/>
            <w:bottom w:val="none" w:sz="0" w:space="0" w:color="auto"/>
            <w:right w:val="none" w:sz="0" w:space="0" w:color="auto"/>
          </w:divBdr>
          <w:divsChild>
            <w:div w:id="1876386248">
              <w:marLeft w:val="0"/>
              <w:marRight w:val="0"/>
              <w:marTop w:val="0"/>
              <w:marBottom w:val="0"/>
              <w:divBdr>
                <w:top w:val="none" w:sz="0" w:space="0" w:color="auto"/>
                <w:left w:val="none" w:sz="0" w:space="0" w:color="auto"/>
                <w:bottom w:val="none" w:sz="0" w:space="0" w:color="auto"/>
                <w:right w:val="none" w:sz="0" w:space="0" w:color="auto"/>
              </w:divBdr>
              <w:divsChild>
                <w:div w:id="857355681">
                  <w:marLeft w:val="0"/>
                  <w:marRight w:val="0"/>
                  <w:marTop w:val="0"/>
                  <w:marBottom w:val="0"/>
                  <w:divBdr>
                    <w:top w:val="none" w:sz="0" w:space="0" w:color="auto"/>
                    <w:left w:val="none" w:sz="0" w:space="0" w:color="auto"/>
                    <w:bottom w:val="none" w:sz="0" w:space="0" w:color="auto"/>
                    <w:right w:val="none" w:sz="0" w:space="0" w:color="auto"/>
                  </w:divBdr>
                  <w:divsChild>
                    <w:div w:id="12406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85033">
      <w:bodyDiv w:val="1"/>
      <w:marLeft w:val="0"/>
      <w:marRight w:val="0"/>
      <w:marTop w:val="0"/>
      <w:marBottom w:val="0"/>
      <w:divBdr>
        <w:top w:val="none" w:sz="0" w:space="0" w:color="auto"/>
        <w:left w:val="none" w:sz="0" w:space="0" w:color="auto"/>
        <w:bottom w:val="none" w:sz="0" w:space="0" w:color="auto"/>
        <w:right w:val="none" w:sz="0" w:space="0" w:color="auto"/>
      </w:divBdr>
      <w:divsChild>
        <w:div w:id="6918052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0768871">
              <w:marLeft w:val="0"/>
              <w:marRight w:val="0"/>
              <w:marTop w:val="0"/>
              <w:marBottom w:val="0"/>
              <w:divBdr>
                <w:top w:val="none" w:sz="0" w:space="0" w:color="auto"/>
                <w:left w:val="none" w:sz="0" w:space="0" w:color="auto"/>
                <w:bottom w:val="none" w:sz="0" w:space="0" w:color="auto"/>
                <w:right w:val="none" w:sz="0" w:space="0" w:color="auto"/>
              </w:divBdr>
              <w:divsChild>
                <w:div w:id="358237535">
                  <w:marLeft w:val="0"/>
                  <w:marRight w:val="0"/>
                  <w:marTop w:val="0"/>
                  <w:marBottom w:val="0"/>
                  <w:divBdr>
                    <w:top w:val="none" w:sz="0" w:space="0" w:color="auto"/>
                    <w:left w:val="none" w:sz="0" w:space="0" w:color="auto"/>
                    <w:bottom w:val="none" w:sz="0" w:space="0" w:color="auto"/>
                    <w:right w:val="none" w:sz="0" w:space="0" w:color="auto"/>
                  </w:divBdr>
                  <w:divsChild>
                    <w:div w:id="894000302">
                      <w:marLeft w:val="0"/>
                      <w:marRight w:val="0"/>
                      <w:marTop w:val="0"/>
                      <w:marBottom w:val="0"/>
                      <w:divBdr>
                        <w:top w:val="none" w:sz="0" w:space="0" w:color="auto"/>
                        <w:left w:val="none" w:sz="0" w:space="0" w:color="auto"/>
                        <w:bottom w:val="none" w:sz="0" w:space="0" w:color="auto"/>
                        <w:right w:val="none" w:sz="0" w:space="0" w:color="auto"/>
                      </w:divBdr>
                      <w:divsChild>
                        <w:div w:id="1375689065">
                          <w:marLeft w:val="0"/>
                          <w:marRight w:val="0"/>
                          <w:marTop w:val="0"/>
                          <w:marBottom w:val="0"/>
                          <w:divBdr>
                            <w:top w:val="none" w:sz="0" w:space="0" w:color="auto"/>
                            <w:left w:val="none" w:sz="0" w:space="0" w:color="auto"/>
                            <w:bottom w:val="none" w:sz="0" w:space="0" w:color="auto"/>
                            <w:right w:val="none" w:sz="0" w:space="0" w:color="auto"/>
                          </w:divBdr>
                          <w:divsChild>
                            <w:div w:id="14609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382288912">
      <w:bodyDiv w:val="1"/>
      <w:marLeft w:val="0"/>
      <w:marRight w:val="0"/>
      <w:marTop w:val="0"/>
      <w:marBottom w:val="0"/>
      <w:divBdr>
        <w:top w:val="none" w:sz="0" w:space="0" w:color="auto"/>
        <w:left w:val="none" w:sz="0" w:space="0" w:color="auto"/>
        <w:bottom w:val="none" w:sz="0" w:space="0" w:color="auto"/>
        <w:right w:val="none" w:sz="0" w:space="0" w:color="auto"/>
      </w:divBdr>
      <w:divsChild>
        <w:div w:id="988820988">
          <w:marLeft w:val="0"/>
          <w:marRight w:val="0"/>
          <w:marTop w:val="0"/>
          <w:marBottom w:val="0"/>
          <w:divBdr>
            <w:top w:val="none" w:sz="0" w:space="0" w:color="auto"/>
            <w:left w:val="none" w:sz="0" w:space="0" w:color="auto"/>
            <w:bottom w:val="none" w:sz="0" w:space="0" w:color="auto"/>
            <w:right w:val="none" w:sz="0" w:space="0" w:color="auto"/>
          </w:divBdr>
          <w:divsChild>
            <w:div w:id="1177965509">
              <w:marLeft w:val="0"/>
              <w:marRight w:val="0"/>
              <w:marTop w:val="0"/>
              <w:marBottom w:val="0"/>
              <w:divBdr>
                <w:top w:val="none" w:sz="0" w:space="0" w:color="auto"/>
                <w:left w:val="none" w:sz="0" w:space="0" w:color="auto"/>
                <w:bottom w:val="none" w:sz="0" w:space="0" w:color="auto"/>
                <w:right w:val="none" w:sz="0" w:space="0" w:color="auto"/>
              </w:divBdr>
              <w:divsChild>
                <w:div w:id="110637855">
                  <w:marLeft w:val="0"/>
                  <w:marRight w:val="0"/>
                  <w:marTop w:val="0"/>
                  <w:marBottom w:val="0"/>
                  <w:divBdr>
                    <w:top w:val="none" w:sz="0" w:space="0" w:color="auto"/>
                    <w:left w:val="none" w:sz="0" w:space="0" w:color="auto"/>
                    <w:bottom w:val="none" w:sz="0" w:space="0" w:color="auto"/>
                    <w:right w:val="none" w:sz="0" w:space="0" w:color="auto"/>
                  </w:divBdr>
                  <w:divsChild>
                    <w:div w:id="24839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19105903">
      <w:bodyDiv w:val="1"/>
      <w:marLeft w:val="0"/>
      <w:marRight w:val="0"/>
      <w:marTop w:val="0"/>
      <w:marBottom w:val="0"/>
      <w:divBdr>
        <w:top w:val="none" w:sz="0" w:space="0" w:color="auto"/>
        <w:left w:val="none" w:sz="0" w:space="0" w:color="auto"/>
        <w:bottom w:val="none" w:sz="0" w:space="0" w:color="auto"/>
        <w:right w:val="none" w:sz="0" w:space="0" w:color="auto"/>
      </w:divBdr>
      <w:divsChild>
        <w:div w:id="1259633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5993860">
              <w:marLeft w:val="0"/>
              <w:marRight w:val="0"/>
              <w:marTop w:val="0"/>
              <w:marBottom w:val="0"/>
              <w:divBdr>
                <w:top w:val="none" w:sz="0" w:space="0" w:color="auto"/>
                <w:left w:val="none" w:sz="0" w:space="0" w:color="auto"/>
                <w:bottom w:val="none" w:sz="0" w:space="0" w:color="auto"/>
                <w:right w:val="none" w:sz="0" w:space="0" w:color="auto"/>
              </w:divBdr>
              <w:divsChild>
                <w:div w:id="1150052659">
                  <w:marLeft w:val="0"/>
                  <w:marRight w:val="0"/>
                  <w:marTop w:val="0"/>
                  <w:marBottom w:val="0"/>
                  <w:divBdr>
                    <w:top w:val="none" w:sz="0" w:space="0" w:color="auto"/>
                    <w:left w:val="none" w:sz="0" w:space="0" w:color="auto"/>
                    <w:bottom w:val="none" w:sz="0" w:space="0" w:color="auto"/>
                    <w:right w:val="none" w:sz="0" w:space="0" w:color="auto"/>
                  </w:divBdr>
                  <w:divsChild>
                    <w:div w:id="732436550">
                      <w:marLeft w:val="0"/>
                      <w:marRight w:val="0"/>
                      <w:marTop w:val="0"/>
                      <w:marBottom w:val="0"/>
                      <w:divBdr>
                        <w:top w:val="none" w:sz="0" w:space="0" w:color="auto"/>
                        <w:left w:val="none" w:sz="0" w:space="0" w:color="auto"/>
                        <w:bottom w:val="none" w:sz="0" w:space="0" w:color="auto"/>
                        <w:right w:val="none" w:sz="0" w:space="0" w:color="auto"/>
                      </w:divBdr>
                      <w:divsChild>
                        <w:div w:id="1961572127">
                          <w:marLeft w:val="0"/>
                          <w:marRight w:val="0"/>
                          <w:marTop w:val="0"/>
                          <w:marBottom w:val="0"/>
                          <w:divBdr>
                            <w:top w:val="none" w:sz="0" w:space="0" w:color="auto"/>
                            <w:left w:val="none" w:sz="0" w:space="0" w:color="auto"/>
                            <w:bottom w:val="none" w:sz="0" w:space="0" w:color="auto"/>
                            <w:right w:val="none" w:sz="0" w:space="0" w:color="auto"/>
                          </w:divBdr>
                          <w:divsChild>
                            <w:div w:id="944531440">
                              <w:marLeft w:val="0"/>
                              <w:marRight w:val="0"/>
                              <w:marTop w:val="0"/>
                              <w:marBottom w:val="0"/>
                              <w:divBdr>
                                <w:top w:val="none" w:sz="0" w:space="0" w:color="auto"/>
                                <w:left w:val="none" w:sz="0" w:space="0" w:color="auto"/>
                                <w:bottom w:val="none" w:sz="0" w:space="0" w:color="auto"/>
                                <w:right w:val="none" w:sz="0" w:space="0" w:color="auto"/>
                              </w:divBdr>
                            </w:div>
                            <w:div w:id="332950226">
                              <w:marLeft w:val="0"/>
                              <w:marRight w:val="0"/>
                              <w:marTop w:val="0"/>
                              <w:marBottom w:val="0"/>
                              <w:divBdr>
                                <w:top w:val="none" w:sz="0" w:space="0" w:color="auto"/>
                                <w:left w:val="none" w:sz="0" w:space="0" w:color="auto"/>
                                <w:bottom w:val="none" w:sz="0" w:space="0" w:color="auto"/>
                                <w:right w:val="none" w:sz="0" w:space="0" w:color="auto"/>
                              </w:divBdr>
                            </w:div>
                            <w:div w:id="479999134">
                              <w:marLeft w:val="0"/>
                              <w:marRight w:val="0"/>
                              <w:marTop w:val="0"/>
                              <w:marBottom w:val="0"/>
                              <w:divBdr>
                                <w:top w:val="none" w:sz="0" w:space="0" w:color="auto"/>
                                <w:left w:val="none" w:sz="0" w:space="0" w:color="auto"/>
                                <w:bottom w:val="none" w:sz="0" w:space="0" w:color="auto"/>
                                <w:right w:val="none" w:sz="0" w:space="0" w:color="auto"/>
                              </w:divBdr>
                            </w:div>
                            <w:div w:id="1157501583">
                              <w:marLeft w:val="0"/>
                              <w:marRight w:val="0"/>
                              <w:marTop w:val="0"/>
                              <w:marBottom w:val="0"/>
                              <w:divBdr>
                                <w:top w:val="none" w:sz="0" w:space="0" w:color="auto"/>
                                <w:left w:val="none" w:sz="0" w:space="0" w:color="auto"/>
                                <w:bottom w:val="none" w:sz="0" w:space="0" w:color="auto"/>
                                <w:right w:val="none" w:sz="0" w:space="0" w:color="auto"/>
                              </w:divBdr>
                              <w:divsChild>
                                <w:div w:id="374083380">
                                  <w:marLeft w:val="0"/>
                                  <w:marRight w:val="0"/>
                                  <w:marTop w:val="0"/>
                                  <w:marBottom w:val="0"/>
                                  <w:divBdr>
                                    <w:top w:val="none" w:sz="0" w:space="0" w:color="auto"/>
                                    <w:left w:val="none" w:sz="0" w:space="0" w:color="auto"/>
                                    <w:bottom w:val="none" w:sz="0" w:space="0" w:color="auto"/>
                                    <w:right w:val="none" w:sz="0" w:space="0" w:color="auto"/>
                                  </w:divBdr>
                                  <w:divsChild>
                                    <w:div w:id="2238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4250017">
      <w:bodyDiv w:val="1"/>
      <w:marLeft w:val="0"/>
      <w:marRight w:val="0"/>
      <w:marTop w:val="0"/>
      <w:marBottom w:val="0"/>
      <w:divBdr>
        <w:top w:val="none" w:sz="0" w:space="0" w:color="auto"/>
        <w:left w:val="none" w:sz="0" w:space="0" w:color="auto"/>
        <w:bottom w:val="none" w:sz="0" w:space="0" w:color="auto"/>
        <w:right w:val="none" w:sz="0" w:space="0" w:color="auto"/>
      </w:divBdr>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38036115">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3324211">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3015838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09753940">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589732942">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2343827">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04035878">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16863433">
      <w:bodyDiv w:val="1"/>
      <w:marLeft w:val="0"/>
      <w:marRight w:val="0"/>
      <w:marTop w:val="0"/>
      <w:marBottom w:val="0"/>
      <w:divBdr>
        <w:top w:val="none" w:sz="0" w:space="0" w:color="auto"/>
        <w:left w:val="none" w:sz="0" w:space="0" w:color="auto"/>
        <w:bottom w:val="none" w:sz="0" w:space="0" w:color="auto"/>
        <w:right w:val="none" w:sz="0" w:space="0" w:color="auto"/>
      </w:divBdr>
      <w:divsChild>
        <w:div w:id="1231501875">
          <w:marLeft w:val="0"/>
          <w:marRight w:val="0"/>
          <w:marTop w:val="0"/>
          <w:marBottom w:val="0"/>
          <w:divBdr>
            <w:top w:val="none" w:sz="0" w:space="0" w:color="auto"/>
            <w:left w:val="none" w:sz="0" w:space="0" w:color="auto"/>
            <w:bottom w:val="none" w:sz="0" w:space="0" w:color="auto"/>
            <w:right w:val="none" w:sz="0" w:space="0" w:color="auto"/>
          </w:divBdr>
        </w:div>
        <w:div w:id="1325932597">
          <w:marLeft w:val="0"/>
          <w:marRight w:val="0"/>
          <w:marTop w:val="0"/>
          <w:marBottom w:val="0"/>
          <w:divBdr>
            <w:top w:val="none" w:sz="0" w:space="0" w:color="auto"/>
            <w:left w:val="none" w:sz="0" w:space="0" w:color="auto"/>
            <w:bottom w:val="none" w:sz="0" w:space="0" w:color="auto"/>
            <w:right w:val="none" w:sz="0" w:space="0" w:color="auto"/>
          </w:divBdr>
        </w:div>
        <w:div w:id="698749201">
          <w:marLeft w:val="0"/>
          <w:marRight w:val="0"/>
          <w:marTop w:val="0"/>
          <w:marBottom w:val="0"/>
          <w:divBdr>
            <w:top w:val="none" w:sz="0" w:space="0" w:color="auto"/>
            <w:left w:val="none" w:sz="0" w:space="0" w:color="auto"/>
            <w:bottom w:val="none" w:sz="0" w:space="0" w:color="auto"/>
            <w:right w:val="none" w:sz="0" w:space="0" w:color="auto"/>
          </w:divBdr>
        </w:div>
        <w:div w:id="913127070">
          <w:marLeft w:val="0"/>
          <w:marRight w:val="0"/>
          <w:marTop w:val="0"/>
          <w:marBottom w:val="0"/>
          <w:divBdr>
            <w:top w:val="none" w:sz="0" w:space="0" w:color="auto"/>
            <w:left w:val="none" w:sz="0" w:space="0" w:color="auto"/>
            <w:bottom w:val="none" w:sz="0" w:space="0" w:color="auto"/>
            <w:right w:val="none" w:sz="0" w:space="0" w:color="auto"/>
          </w:divBdr>
        </w:div>
      </w:divsChild>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04</Words>
  <Characters>344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6</cp:revision>
  <cp:lastPrinted>2022-04-28T22:53:00Z</cp:lastPrinted>
  <dcterms:created xsi:type="dcterms:W3CDTF">2022-06-16T11:41:00Z</dcterms:created>
  <dcterms:modified xsi:type="dcterms:W3CDTF">2022-06-16T19:48:00Z</dcterms:modified>
</cp:coreProperties>
</file>